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E00D5" w14:textId="77777777" w:rsidR="00B06843" w:rsidRPr="00BB418A" w:rsidRDefault="001E60FF">
      <w:pPr>
        <w:rPr>
          <w:rFonts w:ascii="Verdana" w:hAnsi="Verdana"/>
          <w:b/>
          <w:sz w:val="20"/>
          <w:szCs w:val="20"/>
          <w:u w:val="single"/>
        </w:rPr>
      </w:pPr>
      <w:r w:rsidRPr="00BB418A">
        <w:rPr>
          <w:rFonts w:ascii="Verdana" w:hAnsi="Verdana"/>
          <w:b/>
          <w:sz w:val="20"/>
          <w:szCs w:val="20"/>
          <w:u w:val="single"/>
        </w:rPr>
        <w:t xml:space="preserve">Health Economic </w:t>
      </w:r>
      <w:r w:rsidR="00795017" w:rsidRPr="00BB418A">
        <w:rPr>
          <w:rFonts w:ascii="Verdana" w:hAnsi="Verdana"/>
          <w:b/>
          <w:sz w:val="20"/>
          <w:szCs w:val="20"/>
          <w:u w:val="single"/>
        </w:rPr>
        <w:t xml:space="preserve">Table </w:t>
      </w:r>
      <w:r w:rsidR="00E21D8C">
        <w:rPr>
          <w:rFonts w:ascii="Verdana" w:hAnsi="Verdana"/>
          <w:b/>
          <w:sz w:val="20"/>
          <w:szCs w:val="20"/>
          <w:u w:val="single"/>
        </w:rPr>
        <w:t>S</w:t>
      </w:r>
      <w:r w:rsidR="00795017" w:rsidRPr="00BB418A">
        <w:rPr>
          <w:rFonts w:ascii="Verdana" w:hAnsi="Verdana"/>
          <w:b/>
          <w:sz w:val="20"/>
          <w:szCs w:val="20"/>
          <w:u w:val="single"/>
        </w:rPr>
        <w:t>1</w:t>
      </w:r>
      <w:r w:rsidRPr="00BB418A">
        <w:rPr>
          <w:rFonts w:ascii="Verdana" w:hAnsi="Verdana"/>
          <w:b/>
          <w:sz w:val="20"/>
          <w:szCs w:val="20"/>
          <w:u w:val="single"/>
        </w:rPr>
        <w:t xml:space="preserve">: Participant Baseline </w:t>
      </w:r>
      <w:r w:rsidR="00434D4B">
        <w:rPr>
          <w:rFonts w:ascii="Verdana" w:hAnsi="Verdana"/>
          <w:b/>
          <w:sz w:val="20"/>
          <w:szCs w:val="20"/>
          <w:u w:val="single"/>
        </w:rPr>
        <w:t>U</w:t>
      </w:r>
      <w:r w:rsidRPr="00BB418A">
        <w:rPr>
          <w:rFonts w:ascii="Verdana" w:hAnsi="Verdana"/>
          <w:b/>
          <w:sz w:val="20"/>
          <w:szCs w:val="20"/>
          <w:u w:val="single"/>
        </w:rPr>
        <w:t>se</w:t>
      </w:r>
      <w:r w:rsidR="00434D4B">
        <w:rPr>
          <w:rFonts w:ascii="Verdana" w:hAnsi="Verdana"/>
          <w:b/>
          <w:sz w:val="20"/>
          <w:szCs w:val="20"/>
          <w:u w:val="single"/>
        </w:rPr>
        <w:t xml:space="preserve"> of Health and Social Care Services</w:t>
      </w:r>
    </w:p>
    <w:tbl>
      <w:tblPr>
        <w:tblStyle w:val="TableGrid"/>
        <w:tblW w:w="9519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3964"/>
        <w:gridCol w:w="1346"/>
        <w:gridCol w:w="1516"/>
        <w:gridCol w:w="1275"/>
        <w:gridCol w:w="1418"/>
      </w:tblGrid>
      <w:tr w:rsidR="00795017" w:rsidRPr="00254EB5" w14:paraId="482EC9DD" w14:textId="77777777" w:rsidTr="000526B9">
        <w:tc>
          <w:tcPr>
            <w:tcW w:w="3964" w:type="dxa"/>
          </w:tcPr>
          <w:p w14:paraId="5E529E2E" w14:textId="77777777" w:rsidR="00795017" w:rsidRPr="00254EB5" w:rsidRDefault="00795017" w:rsidP="000526B9">
            <w:pPr>
              <w:tabs>
                <w:tab w:val="left" w:pos="91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62" w:type="dxa"/>
            <w:gridSpan w:val="2"/>
          </w:tcPr>
          <w:p w14:paraId="228B2A66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Intervention</w:t>
            </w:r>
          </w:p>
          <w:p w14:paraId="4FE63CCE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(n= 31)</w:t>
            </w:r>
          </w:p>
          <w:p w14:paraId="4EB79C0D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  <w:p w14:paraId="74EA8A2B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</w:tcPr>
          <w:p w14:paraId="64C37F97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Waiting List Control</w:t>
            </w:r>
          </w:p>
          <w:p w14:paraId="3B02BA51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(n=29)</w:t>
            </w:r>
          </w:p>
          <w:p w14:paraId="72B295EE" w14:textId="77777777" w:rsidR="00795017" w:rsidRPr="00254EB5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</w:tc>
      </w:tr>
      <w:tr w:rsidR="00795017" w:rsidRPr="00254EB5" w14:paraId="3A893E05" w14:textId="77777777" w:rsidTr="000526B9">
        <w:tc>
          <w:tcPr>
            <w:tcW w:w="3964" w:type="dxa"/>
          </w:tcPr>
          <w:p w14:paraId="46030D9C" w14:textId="77777777" w:rsidR="00795017" w:rsidRPr="00254EB5" w:rsidRDefault="00795017" w:rsidP="000526B9">
            <w:pPr>
              <w:tabs>
                <w:tab w:val="left" w:pos="915"/>
              </w:tabs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GP Surgery</w:t>
            </w:r>
          </w:p>
          <w:p w14:paraId="7E2DE9D7" w14:textId="77777777" w:rsidR="00795017" w:rsidRPr="00254EB5" w:rsidRDefault="00795017" w:rsidP="000526B9">
            <w:pPr>
              <w:tabs>
                <w:tab w:val="left" w:pos="915"/>
              </w:tabs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4270EAF2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8</w:t>
            </w:r>
          </w:p>
        </w:tc>
        <w:tc>
          <w:tcPr>
            <w:tcW w:w="1516" w:type="dxa"/>
          </w:tcPr>
          <w:p w14:paraId="00F219EA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3.9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.96)</w:t>
            </w:r>
          </w:p>
        </w:tc>
        <w:tc>
          <w:tcPr>
            <w:tcW w:w="1275" w:type="dxa"/>
          </w:tcPr>
          <w:p w14:paraId="62D8CADF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12</w:t>
            </w:r>
          </w:p>
        </w:tc>
        <w:tc>
          <w:tcPr>
            <w:tcW w:w="1418" w:type="dxa"/>
          </w:tcPr>
          <w:p w14:paraId="31EBB4F1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9.9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6.6)</w:t>
            </w:r>
          </w:p>
        </w:tc>
      </w:tr>
      <w:tr w:rsidR="00795017" w:rsidRPr="00254EB5" w14:paraId="5067BEC0" w14:textId="77777777" w:rsidTr="000526B9">
        <w:tc>
          <w:tcPr>
            <w:tcW w:w="3964" w:type="dxa"/>
          </w:tcPr>
          <w:p w14:paraId="3E1D0FB2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GP Home</w:t>
            </w:r>
          </w:p>
          <w:p w14:paraId="7BEFFD3F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40D35512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4</w:t>
            </w:r>
          </w:p>
        </w:tc>
        <w:tc>
          <w:tcPr>
            <w:tcW w:w="1516" w:type="dxa"/>
          </w:tcPr>
          <w:p w14:paraId="06735EB2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2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82)</w:t>
            </w:r>
            <w:r w:rsidRPr="00254EB5">
              <w:rPr>
                <w:rFonts w:ascii="Verdana" w:hAnsi="Verdana"/>
                <w:sz w:val="20"/>
                <w:szCs w:val="20"/>
              </w:rPr>
              <w:t xml:space="preserve">  </w:t>
            </w:r>
          </w:p>
        </w:tc>
        <w:tc>
          <w:tcPr>
            <w:tcW w:w="1275" w:type="dxa"/>
          </w:tcPr>
          <w:p w14:paraId="13048D43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418" w:type="dxa"/>
          </w:tcPr>
          <w:p w14:paraId="30ABF877" w14:textId="77777777" w:rsidR="00795017" w:rsidRPr="00254EB5" w:rsidRDefault="00795017" w:rsidP="00A9048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2.</w:t>
            </w:r>
            <w:r w:rsidR="00A90489" w:rsidRPr="00254EB5">
              <w:rPr>
                <w:rFonts w:ascii="Verdana" w:hAnsi="Verdana"/>
                <w:sz w:val="20"/>
                <w:szCs w:val="20"/>
              </w:rPr>
              <w:t>2</w:t>
            </w:r>
            <w:r w:rsidRPr="00254EB5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2.04)</w:t>
            </w:r>
          </w:p>
        </w:tc>
      </w:tr>
      <w:tr w:rsidR="00795017" w:rsidRPr="00254EB5" w14:paraId="58161591" w14:textId="77777777" w:rsidTr="000526B9">
        <w:tc>
          <w:tcPr>
            <w:tcW w:w="3964" w:type="dxa"/>
          </w:tcPr>
          <w:p w14:paraId="370DBD91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GP Phone</w:t>
            </w:r>
          </w:p>
          <w:p w14:paraId="252E3A25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9796871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41A8B06F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F85760D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3E0EC7DC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254EB5" w14:paraId="4B8647AD" w14:textId="77777777" w:rsidTr="000526B9">
        <w:tc>
          <w:tcPr>
            <w:tcW w:w="3964" w:type="dxa"/>
          </w:tcPr>
          <w:p w14:paraId="624642ED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Practice Nurse</w:t>
            </w:r>
          </w:p>
          <w:p w14:paraId="3C82637A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12F0FF1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516" w:type="dxa"/>
          </w:tcPr>
          <w:p w14:paraId="35837B7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.5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84)</w:t>
            </w:r>
          </w:p>
        </w:tc>
        <w:tc>
          <w:tcPr>
            <w:tcW w:w="1275" w:type="dxa"/>
          </w:tcPr>
          <w:p w14:paraId="1024B298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0</w:t>
            </w:r>
          </w:p>
        </w:tc>
        <w:tc>
          <w:tcPr>
            <w:tcW w:w="1418" w:type="dxa"/>
          </w:tcPr>
          <w:p w14:paraId="6AE41854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.6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84)</w:t>
            </w:r>
          </w:p>
        </w:tc>
      </w:tr>
      <w:tr w:rsidR="00795017" w:rsidRPr="00254EB5" w14:paraId="1A1F7FAB" w14:textId="77777777" w:rsidTr="000526B9">
        <w:tc>
          <w:tcPr>
            <w:tcW w:w="3964" w:type="dxa"/>
          </w:tcPr>
          <w:p w14:paraId="797886BE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Community Nurse</w:t>
            </w:r>
          </w:p>
          <w:p w14:paraId="1FD6317E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7357C05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8</w:t>
            </w:r>
          </w:p>
        </w:tc>
        <w:tc>
          <w:tcPr>
            <w:tcW w:w="1516" w:type="dxa"/>
          </w:tcPr>
          <w:p w14:paraId="59E3D66F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3.9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.96)</w:t>
            </w:r>
          </w:p>
        </w:tc>
        <w:tc>
          <w:tcPr>
            <w:tcW w:w="1275" w:type="dxa"/>
          </w:tcPr>
          <w:p w14:paraId="14A63BAA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2</w:t>
            </w:r>
          </w:p>
        </w:tc>
        <w:tc>
          <w:tcPr>
            <w:tcW w:w="1418" w:type="dxa"/>
          </w:tcPr>
          <w:p w14:paraId="484BAC58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9.9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6.6)</w:t>
            </w:r>
          </w:p>
        </w:tc>
      </w:tr>
      <w:tr w:rsidR="00795017" w:rsidRPr="00254EB5" w14:paraId="3C4BA4B1" w14:textId="77777777" w:rsidTr="000526B9">
        <w:tc>
          <w:tcPr>
            <w:tcW w:w="3964" w:type="dxa"/>
          </w:tcPr>
          <w:p w14:paraId="4571727A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OT Local Clinic</w:t>
            </w:r>
          </w:p>
          <w:p w14:paraId="2C41845E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87FE004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0CC1D971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3BF6B51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184BCCB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33ADA81A" w14:textId="77777777" w:rsidTr="000526B9">
        <w:tc>
          <w:tcPr>
            <w:tcW w:w="3964" w:type="dxa"/>
          </w:tcPr>
          <w:p w14:paraId="3CF9F830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OT Home</w:t>
            </w:r>
          </w:p>
          <w:p w14:paraId="5CB313C4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5D0A273C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30</w:t>
            </w:r>
          </w:p>
        </w:tc>
        <w:tc>
          <w:tcPr>
            <w:tcW w:w="1516" w:type="dxa"/>
          </w:tcPr>
          <w:p w14:paraId="69900B40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18)</w:t>
            </w:r>
          </w:p>
        </w:tc>
        <w:tc>
          <w:tcPr>
            <w:tcW w:w="1275" w:type="dxa"/>
          </w:tcPr>
          <w:p w14:paraId="560C8A03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29</w:t>
            </w:r>
          </w:p>
        </w:tc>
        <w:tc>
          <w:tcPr>
            <w:tcW w:w="1418" w:type="dxa"/>
          </w:tcPr>
          <w:p w14:paraId="3A178748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.1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37)</w:t>
            </w:r>
          </w:p>
        </w:tc>
      </w:tr>
      <w:tr w:rsidR="00795017" w:rsidRPr="00254EB5" w14:paraId="0D0E147A" w14:textId="77777777" w:rsidTr="000526B9">
        <w:tc>
          <w:tcPr>
            <w:tcW w:w="3964" w:type="dxa"/>
          </w:tcPr>
          <w:p w14:paraId="2816CA35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Physio Local Clinic</w:t>
            </w:r>
          </w:p>
          <w:p w14:paraId="0D582827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A090BEE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181B5FF0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D3C2FAF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8FE40F0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694D85AE" w14:textId="77777777" w:rsidTr="000526B9">
        <w:tc>
          <w:tcPr>
            <w:tcW w:w="3964" w:type="dxa"/>
          </w:tcPr>
          <w:p w14:paraId="70344543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Physio Home</w:t>
            </w:r>
          </w:p>
          <w:p w14:paraId="20521D5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93C7225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3</w:t>
            </w:r>
          </w:p>
        </w:tc>
        <w:tc>
          <w:tcPr>
            <w:tcW w:w="1516" w:type="dxa"/>
          </w:tcPr>
          <w:p w14:paraId="6EF39941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2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.7)</w:t>
            </w:r>
          </w:p>
        </w:tc>
        <w:tc>
          <w:tcPr>
            <w:tcW w:w="1275" w:type="dxa"/>
          </w:tcPr>
          <w:p w14:paraId="124B4C13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3</w:t>
            </w:r>
          </w:p>
        </w:tc>
        <w:tc>
          <w:tcPr>
            <w:tcW w:w="1418" w:type="dxa"/>
          </w:tcPr>
          <w:p w14:paraId="6DB2394F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)</w:t>
            </w:r>
          </w:p>
        </w:tc>
      </w:tr>
      <w:tr w:rsidR="00795017" w:rsidRPr="00254EB5" w14:paraId="07E3DFBE" w14:textId="77777777" w:rsidTr="000526B9">
        <w:tc>
          <w:tcPr>
            <w:tcW w:w="3964" w:type="dxa"/>
          </w:tcPr>
          <w:p w14:paraId="5E0E5953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Community Social Services</w:t>
            </w:r>
          </w:p>
          <w:p w14:paraId="67859B51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BA46E4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516" w:type="dxa"/>
          </w:tcPr>
          <w:p w14:paraId="3E27A3A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11BE6CA1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15A14FC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6B565B37" w14:textId="77777777" w:rsidTr="000526B9">
        <w:tc>
          <w:tcPr>
            <w:tcW w:w="3964" w:type="dxa"/>
          </w:tcPr>
          <w:p w14:paraId="4C0B277B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Visit Other NHS Services</w:t>
            </w:r>
          </w:p>
          <w:p w14:paraId="62F68102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5C01613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516" w:type="dxa"/>
          </w:tcPr>
          <w:p w14:paraId="551BA367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1275" w:type="dxa"/>
          </w:tcPr>
          <w:p w14:paraId="205891B8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00DAF785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254EB5" w14:paraId="6B6A998A" w14:textId="77777777" w:rsidTr="000526B9">
        <w:tc>
          <w:tcPr>
            <w:tcW w:w="3964" w:type="dxa"/>
          </w:tcPr>
          <w:p w14:paraId="6AF64C22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Hospital Outpatient (any reason)</w:t>
            </w:r>
          </w:p>
          <w:p w14:paraId="05D3A32D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3279B57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7</w:t>
            </w:r>
          </w:p>
        </w:tc>
        <w:tc>
          <w:tcPr>
            <w:tcW w:w="1516" w:type="dxa"/>
          </w:tcPr>
          <w:p w14:paraId="417F0F9A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2.5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.46)</w:t>
            </w:r>
          </w:p>
        </w:tc>
        <w:tc>
          <w:tcPr>
            <w:tcW w:w="1275" w:type="dxa"/>
          </w:tcPr>
          <w:p w14:paraId="42866D3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5</w:t>
            </w:r>
          </w:p>
        </w:tc>
        <w:tc>
          <w:tcPr>
            <w:tcW w:w="1418" w:type="dxa"/>
          </w:tcPr>
          <w:p w14:paraId="3A18FB3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.3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62)</w:t>
            </w:r>
          </w:p>
        </w:tc>
      </w:tr>
      <w:tr w:rsidR="00795017" w:rsidRPr="00254EB5" w14:paraId="4B8CC2DE" w14:textId="77777777" w:rsidTr="000526B9">
        <w:tc>
          <w:tcPr>
            <w:tcW w:w="3964" w:type="dxa"/>
          </w:tcPr>
          <w:p w14:paraId="7391292F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Hospital Physio</w:t>
            </w:r>
          </w:p>
          <w:p w14:paraId="22E5D933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6CA4D5F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516" w:type="dxa"/>
          </w:tcPr>
          <w:p w14:paraId="7A07192A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1275" w:type="dxa"/>
          </w:tcPr>
          <w:p w14:paraId="7D5D506C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7FE33C4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  <w:tr w:rsidR="00795017" w:rsidRPr="00254EB5" w14:paraId="5ADFB736" w14:textId="77777777" w:rsidTr="000526B9">
        <w:tc>
          <w:tcPr>
            <w:tcW w:w="3964" w:type="dxa"/>
          </w:tcPr>
          <w:p w14:paraId="721C8C59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Hospital OT</w:t>
            </w:r>
          </w:p>
          <w:p w14:paraId="4C411A0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8908DBA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516" w:type="dxa"/>
          </w:tcPr>
          <w:p w14:paraId="5C9A1D31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1F5ECE20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31655A1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2F304E93" w14:textId="77777777" w:rsidTr="000526B9">
        <w:tc>
          <w:tcPr>
            <w:tcW w:w="3964" w:type="dxa"/>
          </w:tcPr>
          <w:p w14:paraId="53847586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Hospital A&amp;E</w:t>
            </w:r>
          </w:p>
          <w:p w14:paraId="1B9D668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0732283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516" w:type="dxa"/>
          </w:tcPr>
          <w:p w14:paraId="5BFFAA6B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.2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0.41)</w:t>
            </w:r>
          </w:p>
        </w:tc>
        <w:tc>
          <w:tcPr>
            <w:tcW w:w="1275" w:type="dxa"/>
          </w:tcPr>
          <w:p w14:paraId="7A39B8DD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1375F478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254EB5" w14:paraId="7C7DDBDD" w14:textId="77777777" w:rsidTr="000526B9">
        <w:tc>
          <w:tcPr>
            <w:tcW w:w="3964" w:type="dxa"/>
          </w:tcPr>
          <w:p w14:paraId="6B4332F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Hospital Other</w:t>
            </w:r>
          </w:p>
          <w:p w14:paraId="0C073E92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CF81EDD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25C4C420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8A4D02D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5D30BF1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59A120D4" w14:textId="77777777" w:rsidTr="000526B9">
        <w:tc>
          <w:tcPr>
            <w:tcW w:w="3964" w:type="dxa"/>
          </w:tcPr>
          <w:p w14:paraId="036899C9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Inpatient Length of stay (days)</w:t>
            </w:r>
          </w:p>
          <w:p w14:paraId="5EE0681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20643C6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3</w:t>
            </w:r>
          </w:p>
        </w:tc>
        <w:tc>
          <w:tcPr>
            <w:tcW w:w="1516" w:type="dxa"/>
          </w:tcPr>
          <w:p w14:paraId="2562E1B7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12.9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14.58)</w:t>
            </w:r>
          </w:p>
        </w:tc>
        <w:tc>
          <w:tcPr>
            <w:tcW w:w="1275" w:type="dxa"/>
          </w:tcPr>
          <w:p w14:paraId="5D79FAB4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4</w:t>
            </w:r>
          </w:p>
        </w:tc>
        <w:tc>
          <w:tcPr>
            <w:tcW w:w="1418" w:type="dxa"/>
          </w:tcPr>
          <w:p w14:paraId="2B93A156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9.25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7.93)</w:t>
            </w:r>
          </w:p>
        </w:tc>
      </w:tr>
      <w:tr w:rsidR="00795017" w:rsidRPr="00254EB5" w14:paraId="0CF3C90C" w14:textId="77777777" w:rsidTr="000526B9">
        <w:tc>
          <w:tcPr>
            <w:tcW w:w="3964" w:type="dxa"/>
          </w:tcPr>
          <w:p w14:paraId="157554E3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Community Hospital</w:t>
            </w:r>
          </w:p>
          <w:p w14:paraId="51464335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F8D31AE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36B7A97E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EEE12FA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E5AD03E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259DF22F" w14:textId="77777777" w:rsidTr="000526B9">
        <w:tc>
          <w:tcPr>
            <w:tcW w:w="3964" w:type="dxa"/>
          </w:tcPr>
          <w:p w14:paraId="7F7481C2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Intermediate Care Bed</w:t>
            </w:r>
          </w:p>
          <w:p w14:paraId="33A2FCB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EC5E175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58670B56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42AC72D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827B028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1E797951" w14:textId="77777777" w:rsidTr="000526B9">
        <w:tc>
          <w:tcPr>
            <w:tcW w:w="3964" w:type="dxa"/>
          </w:tcPr>
          <w:p w14:paraId="3760AE18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Nursing Home NHS</w:t>
            </w:r>
          </w:p>
          <w:p w14:paraId="1303B154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FB6987E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6B04DD5B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4ACE61E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804E2B0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72EBE034" w14:textId="77777777" w:rsidTr="000526B9">
        <w:tc>
          <w:tcPr>
            <w:tcW w:w="3964" w:type="dxa"/>
          </w:tcPr>
          <w:p w14:paraId="352FEA2C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Nursing Home Private</w:t>
            </w:r>
          </w:p>
          <w:p w14:paraId="0A377A59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D5D4C14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516" w:type="dxa"/>
          </w:tcPr>
          <w:p w14:paraId="4F3C4107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597985C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3BCF410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283950A5" w14:textId="77777777" w:rsidTr="000526B9">
        <w:tc>
          <w:tcPr>
            <w:tcW w:w="3964" w:type="dxa"/>
          </w:tcPr>
          <w:p w14:paraId="5E05154A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Residential Care Home</w:t>
            </w:r>
          </w:p>
          <w:p w14:paraId="040E8F07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3D91BC89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2</w:t>
            </w:r>
          </w:p>
        </w:tc>
        <w:tc>
          <w:tcPr>
            <w:tcW w:w="1516" w:type="dxa"/>
          </w:tcPr>
          <w:p w14:paraId="1AFAA811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 xml:space="preserve">52 </w:t>
            </w:r>
            <w:r w:rsidRPr="00254EB5">
              <w:rPr>
                <w:rFonts w:ascii="Verdana" w:hAnsi="Verdana"/>
                <w:i/>
                <w:sz w:val="16"/>
                <w:szCs w:val="16"/>
              </w:rPr>
              <w:t>(53.74)</w:t>
            </w:r>
          </w:p>
        </w:tc>
        <w:tc>
          <w:tcPr>
            <w:tcW w:w="1275" w:type="dxa"/>
          </w:tcPr>
          <w:p w14:paraId="1D0E54EB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9DC6C73" w14:textId="77777777" w:rsidR="00795017" w:rsidRPr="00254EB5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254EB5" w14:paraId="2407D95E" w14:textId="77777777" w:rsidTr="000526B9">
        <w:tc>
          <w:tcPr>
            <w:tcW w:w="3964" w:type="dxa"/>
          </w:tcPr>
          <w:p w14:paraId="39D78DC1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Stay with Family/Friends</w:t>
            </w:r>
          </w:p>
          <w:p w14:paraId="1D65E75A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969310C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516" w:type="dxa"/>
          </w:tcPr>
          <w:p w14:paraId="038B92E6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21</w:t>
            </w:r>
          </w:p>
        </w:tc>
        <w:tc>
          <w:tcPr>
            <w:tcW w:w="1275" w:type="dxa"/>
          </w:tcPr>
          <w:p w14:paraId="1C8F267F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n= 1</w:t>
            </w:r>
          </w:p>
        </w:tc>
        <w:tc>
          <w:tcPr>
            <w:tcW w:w="1418" w:type="dxa"/>
          </w:tcPr>
          <w:p w14:paraId="3AC49EAB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54EB5">
              <w:rPr>
                <w:rFonts w:ascii="Verdana" w:hAnsi="Verdana"/>
                <w:sz w:val="20"/>
                <w:szCs w:val="20"/>
              </w:rPr>
              <w:t>6</w:t>
            </w:r>
          </w:p>
        </w:tc>
      </w:tr>
      <w:tr w:rsidR="00795017" w:rsidRPr="00254EB5" w14:paraId="5054C518" w14:textId="77777777" w:rsidTr="000526B9">
        <w:tc>
          <w:tcPr>
            <w:tcW w:w="3964" w:type="dxa"/>
          </w:tcPr>
          <w:p w14:paraId="5C2ABD6B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254EB5">
              <w:rPr>
                <w:rFonts w:ascii="Verdana" w:hAnsi="Verdana"/>
                <w:b/>
                <w:sz w:val="20"/>
                <w:szCs w:val="20"/>
              </w:rPr>
              <w:t>Other</w:t>
            </w:r>
          </w:p>
          <w:p w14:paraId="6EB19CA4" w14:textId="77777777" w:rsidR="00795017" w:rsidRPr="00254EB5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ED33990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16" w:type="dxa"/>
          </w:tcPr>
          <w:p w14:paraId="7854180F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D2BF3FB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A3BB9D4" w14:textId="77777777" w:rsidR="00795017" w:rsidRPr="00254EB5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F1A03B5" w14:textId="77777777" w:rsidR="00795017" w:rsidRDefault="00795017"/>
    <w:p w14:paraId="040D165E" w14:textId="77777777" w:rsidR="00795017" w:rsidRPr="007F46BC" w:rsidRDefault="007F46BC">
      <w:pPr>
        <w:rPr>
          <w:rFonts w:ascii="Verdana" w:hAnsi="Verdana"/>
          <w:b/>
          <w:sz w:val="20"/>
          <w:szCs w:val="20"/>
          <w:u w:val="single"/>
        </w:rPr>
      </w:pPr>
      <w:r w:rsidRPr="007F46BC">
        <w:rPr>
          <w:rFonts w:ascii="Verdana" w:hAnsi="Verdana"/>
          <w:b/>
          <w:sz w:val="20"/>
          <w:szCs w:val="20"/>
          <w:u w:val="single"/>
        </w:rPr>
        <w:lastRenderedPageBreak/>
        <w:t xml:space="preserve">Health Economic Table </w:t>
      </w:r>
      <w:r w:rsidR="00E21D8C">
        <w:rPr>
          <w:rFonts w:ascii="Verdana" w:hAnsi="Verdana"/>
          <w:b/>
          <w:sz w:val="20"/>
          <w:szCs w:val="20"/>
          <w:u w:val="single"/>
        </w:rPr>
        <w:t>S</w:t>
      </w:r>
      <w:r w:rsidRPr="007F46BC">
        <w:rPr>
          <w:rFonts w:ascii="Verdana" w:hAnsi="Verdana"/>
          <w:b/>
          <w:sz w:val="20"/>
          <w:szCs w:val="20"/>
          <w:u w:val="single"/>
        </w:rPr>
        <w:t xml:space="preserve">2: Participant 3 Month </w:t>
      </w:r>
      <w:r w:rsidR="00434D4B">
        <w:rPr>
          <w:rFonts w:ascii="Verdana" w:hAnsi="Verdana"/>
          <w:b/>
          <w:sz w:val="20"/>
          <w:szCs w:val="20"/>
          <w:u w:val="single"/>
        </w:rPr>
        <w:t>U</w:t>
      </w:r>
      <w:r w:rsidRPr="007F46BC">
        <w:rPr>
          <w:rFonts w:ascii="Verdana" w:hAnsi="Verdana"/>
          <w:b/>
          <w:sz w:val="20"/>
          <w:szCs w:val="20"/>
          <w:u w:val="single"/>
        </w:rPr>
        <w:t>se</w:t>
      </w:r>
      <w:r w:rsidR="00434D4B">
        <w:rPr>
          <w:rFonts w:ascii="Verdana" w:hAnsi="Verdana"/>
          <w:b/>
          <w:sz w:val="20"/>
          <w:szCs w:val="20"/>
          <w:u w:val="single"/>
        </w:rPr>
        <w:t xml:space="preserve"> of Health and Social Care Services</w:t>
      </w:r>
    </w:p>
    <w:tbl>
      <w:tblPr>
        <w:tblStyle w:val="TableGrid"/>
        <w:tblW w:w="9519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3964"/>
        <w:gridCol w:w="1346"/>
        <w:gridCol w:w="1374"/>
        <w:gridCol w:w="1417"/>
        <w:gridCol w:w="1418"/>
      </w:tblGrid>
      <w:tr w:rsidR="00795017" w:rsidRPr="007F46BC" w14:paraId="34010F73" w14:textId="77777777" w:rsidTr="000526B9">
        <w:tc>
          <w:tcPr>
            <w:tcW w:w="3964" w:type="dxa"/>
          </w:tcPr>
          <w:p w14:paraId="051FBEF0" w14:textId="77777777" w:rsidR="00795017" w:rsidRPr="007F46BC" w:rsidRDefault="00795017" w:rsidP="000526B9">
            <w:pPr>
              <w:tabs>
                <w:tab w:val="left" w:pos="91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720" w:type="dxa"/>
            <w:gridSpan w:val="2"/>
          </w:tcPr>
          <w:p w14:paraId="2DECA5CD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Intervention</w:t>
            </w:r>
          </w:p>
          <w:p w14:paraId="6AA16E2E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(n=31)</w:t>
            </w:r>
          </w:p>
          <w:p w14:paraId="4E0CCA34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  <w:p w14:paraId="5BB61185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72CAF2FB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Waiting List Control</w:t>
            </w:r>
          </w:p>
          <w:p w14:paraId="6ED874F3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(n=29)</w:t>
            </w:r>
          </w:p>
          <w:p w14:paraId="010B9288" w14:textId="77777777" w:rsidR="00795017" w:rsidRPr="007F46BC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</w:tc>
      </w:tr>
      <w:tr w:rsidR="00795017" w:rsidRPr="007F46BC" w14:paraId="5A9D43D2" w14:textId="77777777" w:rsidTr="000526B9">
        <w:tc>
          <w:tcPr>
            <w:tcW w:w="3964" w:type="dxa"/>
          </w:tcPr>
          <w:p w14:paraId="27BA706B" w14:textId="77777777" w:rsidR="00795017" w:rsidRPr="007F46BC" w:rsidRDefault="00795017" w:rsidP="000526B9">
            <w:pPr>
              <w:tabs>
                <w:tab w:val="left" w:pos="915"/>
              </w:tabs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GP Surgery</w:t>
            </w:r>
          </w:p>
          <w:p w14:paraId="36777C58" w14:textId="77777777" w:rsidR="00795017" w:rsidRPr="007F46BC" w:rsidRDefault="00795017" w:rsidP="000526B9">
            <w:pPr>
              <w:tabs>
                <w:tab w:val="left" w:pos="915"/>
              </w:tabs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0EA1865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11</w:t>
            </w:r>
          </w:p>
        </w:tc>
        <w:tc>
          <w:tcPr>
            <w:tcW w:w="1374" w:type="dxa"/>
          </w:tcPr>
          <w:p w14:paraId="4FB6A35F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1.5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.69)</w:t>
            </w:r>
          </w:p>
        </w:tc>
        <w:tc>
          <w:tcPr>
            <w:tcW w:w="1417" w:type="dxa"/>
          </w:tcPr>
          <w:p w14:paraId="2CA654B2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16</w:t>
            </w:r>
          </w:p>
        </w:tc>
        <w:tc>
          <w:tcPr>
            <w:tcW w:w="1418" w:type="dxa"/>
          </w:tcPr>
          <w:p w14:paraId="040BFAB2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1.6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.81)</w:t>
            </w:r>
          </w:p>
        </w:tc>
      </w:tr>
      <w:tr w:rsidR="00795017" w:rsidRPr="007F46BC" w14:paraId="42083A1A" w14:textId="77777777" w:rsidTr="000526B9">
        <w:tc>
          <w:tcPr>
            <w:tcW w:w="3964" w:type="dxa"/>
          </w:tcPr>
          <w:p w14:paraId="5E3FC23A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GP Home</w:t>
            </w:r>
          </w:p>
          <w:p w14:paraId="4F0B1D56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8714627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5</w:t>
            </w:r>
          </w:p>
        </w:tc>
        <w:tc>
          <w:tcPr>
            <w:tcW w:w="1374" w:type="dxa"/>
          </w:tcPr>
          <w:p w14:paraId="2C9D452C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1.2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.45)</w:t>
            </w:r>
          </w:p>
        </w:tc>
        <w:tc>
          <w:tcPr>
            <w:tcW w:w="1417" w:type="dxa"/>
          </w:tcPr>
          <w:p w14:paraId="28737E54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2</w:t>
            </w:r>
          </w:p>
        </w:tc>
        <w:tc>
          <w:tcPr>
            <w:tcW w:w="1418" w:type="dxa"/>
          </w:tcPr>
          <w:p w14:paraId="71C23215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2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1.4)</w:t>
            </w:r>
          </w:p>
        </w:tc>
      </w:tr>
      <w:tr w:rsidR="00795017" w:rsidRPr="007F46BC" w14:paraId="50145155" w14:textId="77777777" w:rsidTr="000526B9">
        <w:tc>
          <w:tcPr>
            <w:tcW w:w="3964" w:type="dxa"/>
          </w:tcPr>
          <w:p w14:paraId="50A9D5A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GP Phone</w:t>
            </w:r>
          </w:p>
          <w:p w14:paraId="1E7567B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1917C1DA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74" w:type="dxa"/>
          </w:tcPr>
          <w:p w14:paraId="3F7485C9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743D55B2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700D7A28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7F46BC" w14:paraId="7E19D83C" w14:textId="77777777" w:rsidTr="000526B9">
        <w:tc>
          <w:tcPr>
            <w:tcW w:w="3964" w:type="dxa"/>
          </w:tcPr>
          <w:p w14:paraId="36810D03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Practice Nurse</w:t>
            </w:r>
          </w:p>
          <w:p w14:paraId="0FDCEB7C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9429AC9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2</w:t>
            </w:r>
          </w:p>
        </w:tc>
        <w:tc>
          <w:tcPr>
            <w:tcW w:w="1374" w:type="dxa"/>
          </w:tcPr>
          <w:p w14:paraId="7B38E755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1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)</w:t>
            </w:r>
          </w:p>
        </w:tc>
        <w:tc>
          <w:tcPr>
            <w:tcW w:w="1417" w:type="dxa"/>
          </w:tcPr>
          <w:p w14:paraId="510FB1AC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9</w:t>
            </w:r>
          </w:p>
        </w:tc>
        <w:tc>
          <w:tcPr>
            <w:tcW w:w="1418" w:type="dxa"/>
          </w:tcPr>
          <w:p w14:paraId="621FEED2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2.6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3.61)</w:t>
            </w:r>
          </w:p>
        </w:tc>
      </w:tr>
      <w:tr w:rsidR="00795017" w:rsidRPr="007F46BC" w14:paraId="52E0447C" w14:textId="77777777" w:rsidTr="000526B9">
        <w:tc>
          <w:tcPr>
            <w:tcW w:w="3964" w:type="dxa"/>
          </w:tcPr>
          <w:p w14:paraId="40896FDB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Community Nurse</w:t>
            </w:r>
          </w:p>
          <w:p w14:paraId="7394FA59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355527B6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374" w:type="dxa"/>
          </w:tcPr>
          <w:p w14:paraId="1EE142DE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4.1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2.91)</w:t>
            </w:r>
          </w:p>
        </w:tc>
        <w:tc>
          <w:tcPr>
            <w:tcW w:w="1417" w:type="dxa"/>
          </w:tcPr>
          <w:p w14:paraId="42CEF8A5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5</w:t>
            </w:r>
          </w:p>
        </w:tc>
        <w:tc>
          <w:tcPr>
            <w:tcW w:w="1418" w:type="dxa"/>
          </w:tcPr>
          <w:p w14:paraId="19259C0C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4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4.58)</w:t>
            </w:r>
          </w:p>
        </w:tc>
      </w:tr>
      <w:tr w:rsidR="00795017" w:rsidRPr="007F46BC" w14:paraId="70863EBB" w14:textId="77777777" w:rsidTr="000526B9">
        <w:tc>
          <w:tcPr>
            <w:tcW w:w="3964" w:type="dxa"/>
          </w:tcPr>
          <w:p w14:paraId="00B037DF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OT Local Clinic</w:t>
            </w:r>
          </w:p>
          <w:p w14:paraId="035C0BEE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D42597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7570064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5AEBC85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B832097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347406" w:rsidRPr="00347406" w14:paraId="230776EE" w14:textId="77777777" w:rsidTr="000526B9">
        <w:tc>
          <w:tcPr>
            <w:tcW w:w="3964" w:type="dxa"/>
          </w:tcPr>
          <w:p w14:paraId="6921922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OT Home</w:t>
            </w:r>
          </w:p>
          <w:p w14:paraId="47EFE21E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58C2627A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 10</w:t>
            </w:r>
          </w:p>
        </w:tc>
        <w:tc>
          <w:tcPr>
            <w:tcW w:w="1374" w:type="dxa"/>
          </w:tcPr>
          <w:p w14:paraId="3448CA66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1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)</w:t>
            </w:r>
          </w:p>
        </w:tc>
        <w:tc>
          <w:tcPr>
            <w:tcW w:w="1417" w:type="dxa"/>
          </w:tcPr>
          <w:p w14:paraId="678969FE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>n =3</w:t>
            </w:r>
          </w:p>
        </w:tc>
        <w:tc>
          <w:tcPr>
            <w:tcW w:w="1418" w:type="dxa"/>
          </w:tcPr>
          <w:p w14:paraId="1DB4254B" w14:textId="77777777" w:rsidR="00795017" w:rsidRPr="00347406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347406">
              <w:rPr>
                <w:rFonts w:ascii="Verdana" w:hAnsi="Verdana"/>
                <w:sz w:val="20"/>
                <w:szCs w:val="20"/>
              </w:rPr>
              <w:t xml:space="preserve">1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)</w:t>
            </w:r>
          </w:p>
        </w:tc>
      </w:tr>
      <w:tr w:rsidR="00795017" w:rsidRPr="007F46BC" w14:paraId="788A51B0" w14:textId="77777777" w:rsidTr="000526B9">
        <w:tc>
          <w:tcPr>
            <w:tcW w:w="3964" w:type="dxa"/>
          </w:tcPr>
          <w:p w14:paraId="706A4347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Physio Local Clinic</w:t>
            </w:r>
          </w:p>
          <w:p w14:paraId="37A3EB30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6825599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74" w:type="dxa"/>
          </w:tcPr>
          <w:p w14:paraId="711A9B28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1417" w:type="dxa"/>
          </w:tcPr>
          <w:p w14:paraId="24BF3FC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7FF4F19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7789A263" w14:textId="77777777" w:rsidTr="000526B9">
        <w:tc>
          <w:tcPr>
            <w:tcW w:w="3964" w:type="dxa"/>
          </w:tcPr>
          <w:p w14:paraId="6D6CC472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Physio Home</w:t>
            </w:r>
          </w:p>
          <w:p w14:paraId="00B93ED5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5DAC16C4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74" w:type="dxa"/>
          </w:tcPr>
          <w:p w14:paraId="2DF24F8C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14:paraId="43E273D8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3</w:t>
            </w:r>
          </w:p>
        </w:tc>
        <w:tc>
          <w:tcPr>
            <w:tcW w:w="1418" w:type="dxa"/>
          </w:tcPr>
          <w:p w14:paraId="6182F1F8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 xml:space="preserve">6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6.93)</w:t>
            </w:r>
          </w:p>
        </w:tc>
      </w:tr>
      <w:tr w:rsidR="00795017" w:rsidRPr="007F46BC" w14:paraId="7E0A9F92" w14:textId="77777777" w:rsidTr="000526B9">
        <w:tc>
          <w:tcPr>
            <w:tcW w:w="3964" w:type="dxa"/>
          </w:tcPr>
          <w:p w14:paraId="7627B45C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Community Social Services</w:t>
            </w:r>
          </w:p>
          <w:p w14:paraId="6C3F2C20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4E8CA775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74" w:type="dxa"/>
          </w:tcPr>
          <w:p w14:paraId="050119A3" w14:textId="77777777" w:rsidR="00795017" w:rsidRPr="00AB63F3" w:rsidRDefault="00AB63F3" w:rsidP="00AB63F3">
            <w:pPr>
              <w:tabs>
                <w:tab w:val="left" w:pos="480"/>
                <w:tab w:val="center" w:pos="579"/>
              </w:tabs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ab/>
            </w:r>
            <w:r w:rsidRPr="00AB63F3">
              <w:rPr>
                <w:rFonts w:ascii="Verdana" w:hAnsi="Verdana"/>
                <w:sz w:val="20"/>
                <w:szCs w:val="20"/>
              </w:rPr>
              <w:tab/>
            </w:r>
            <w:r w:rsidR="00795017" w:rsidRPr="00AB63F3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1417" w:type="dxa"/>
          </w:tcPr>
          <w:p w14:paraId="1641256F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C45D509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06753F00" w14:textId="77777777" w:rsidTr="000526B9">
        <w:tc>
          <w:tcPr>
            <w:tcW w:w="3964" w:type="dxa"/>
          </w:tcPr>
          <w:p w14:paraId="7898940E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Visit Other NHS Services</w:t>
            </w:r>
          </w:p>
          <w:p w14:paraId="1074CC35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BCACF1D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4</w:t>
            </w:r>
          </w:p>
        </w:tc>
        <w:tc>
          <w:tcPr>
            <w:tcW w:w="1374" w:type="dxa"/>
          </w:tcPr>
          <w:p w14:paraId="5E787EC6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 xml:space="preserve">3.5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4.36)</w:t>
            </w:r>
          </w:p>
        </w:tc>
        <w:tc>
          <w:tcPr>
            <w:tcW w:w="1417" w:type="dxa"/>
          </w:tcPr>
          <w:p w14:paraId="4FA459DB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6F17FDEC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12</w:t>
            </w:r>
          </w:p>
        </w:tc>
      </w:tr>
      <w:tr w:rsidR="00795017" w:rsidRPr="007F46BC" w14:paraId="6456859A" w14:textId="77777777" w:rsidTr="000526B9">
        <w:tc>
          <w:tcPr>
            <w:tcW w:w="3964" w:type="dxa"/>
          </w:tcPr>
          <w:p w14:paraId="5AFE84A4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Hospital Outpatient (any reason)</w:t>
            </w:r>
          </w:p>
          <w:p w14:paraId="713376C5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5E6052AF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3</w:t>
            </w:r>
          </w:p>
        </w:tc>
        <w:tc>
          <w:tcPr>
            <w:tcW w:w="1374" w:type="dxa"/>
          </w:tcPr>
          <w:p w14:paraId="3050EBCD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 xml:space="preserve">1.9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1.44)</w:t>
            </w:r>
          </w:p>
        </w:tc>
        <w:tc>
          <w:tcPr>
            <w:tcW w:w="1417" w:type="dxa"/>
          </w:tcPr>
          <w:p w14:paraId="2B72E45A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4</w:t>
            </w:r>
          </w:p>
        </w:tc>
        <w:tc>
          <w:tcPr>
            <w:tcW w:w="1418" w:type="dxa"/>
          </w:tcPr>
          <w:p w14:paraId="71AF121B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 xml:space="preserve">2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2.42)</w:t>
            </w:r>
          </w:p>
        </w:tc>
      </w:tr>
      <w:tr w:rsidR="00795017" w:rsidRPr="007F46BC" w14:paraId="136C7A7F" w14:textId="77777777" w:rsidTr="000526B9">
        <w:tc>
          <w:tcPr>
            <w:tcW w:w="3964" w:type="dxa"/>
          </w:tcPr>
          <w:p w14:paraId="66503F15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Hospital Physio</w:t>
            </w:r>
          </w:p>
          <w:p w14:paraId="2F90F62D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740E540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3FA7BE5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13DCD4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AF8BCB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0086AEAA" w14:textId="77777777" w:rsidTr="000526B9">
        <w:tc>
          <w:tcPr>
            <w:tcW w:w="3964" w:type="dxa"/>
          </w:tcPr>
          <w:p w14:paraId="43A40E96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Hospital OT</w:t>
            </w:r>
          </w:p>
          <w:p w14:paraId="07D07008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26686B8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124B3A4E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B0886AB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1234123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78827695" w14:textId="77777777" w:rsidTr="000526B9">
        <w:tc>
          <w:tcPr>
            <w:tcW w:w="3964" w:type="dxa"/>
          </w:tcPr>
          <w:p w14:paraId="49E76628" w14:textId="77777777" w:rsidR="00795017" w:rsidRPr="00AB63F3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AB63F3">
              <w:rPr>
                <w:rFonts w:ascii="Verdana" w:hAnsi="Verdana"/>
                <w:b/>
                <w:sz w:val="20"/>
                <w:szCs w:val="20"/>
              </w:rPr>
              <w:t>Hospital A&amp;E</w:t>
            </w:r>
          </w:p>
          <w:p w14:paraId="4D46E16D" w14:textId="77777777" w:rsidR="00795017" w:rsidRPr="00AB63F3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3342F02F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4</w:t>
            </w:r>
          </w:p>
        </w:tc>
        <w:tc>
          <w:tcPr>
            <w:tcW w:w="1374" w:type="dxa"/>
          </w:tcPr>
          <w:p w14:paraId="2A050FE5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 xml:space="preserve">1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0)</w:t>
            </w:r>
          </w:p>
        </w:tc>
        <w:tc>
          <w:tcPr>
            <w:tcW w:w="1417" w:type="dxa"/>
          </w:tcPr>
          <w:p w14:paraId="1F3F8F59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646B03ED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7F46BC" w14:paraId="5A12B166" w14:textId="77777777" w:rsidTr="000526B9">
        <w:tc>
          <w:tcPr>
            <w:tcW w:w="3964" w:type="dxa"/>
          </w:tcPr>
          <w:p w14:paraId="400C2A04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Hospital Other</w:t>
            </w:r>
          </w:p>
          <w:p w14:paraId="2DB4A6E8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0673E8C1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27B4D8C1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FEC3722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40BF71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5B28997C" w14:textId="77777777" w:rsidTr="000526B9">
        <w:tc>
          <w:tcPr>
            <w:tcW w:w="3964" w:type="dxa"/>
          </w:tcPr>
          <w:p w14:paraId="1A2C8EEB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Inpatient Length of stay (days)</w:t>
            </w:r>
          </w:p>
          <w:p w14:paraId="3A738053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C0EB768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374" w:type="dxa"/>
          </w:tcPr>
          <w:p w14:paraId="5B9F0704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 xml:space="preserve">8.3 </w:t>
            </w:r>
            <w:r w:rsidRPr="00AB63F3">
              <w:rPr>
                <w:rFonts w:ascii="Verdana" w:hAnsi="Verdana"/>
                <w:i/>
                <w:sz w:val="16"/>
                <w:szCs w:val="16"/>
              </w:rPr>
              <w:t>(8.48)</w:t>
            </w:r>
          </w:p>
        </w:tc>
        <w:tc>
          <w:tcPr>
            <w:tcW w:w="1417" w:type="dxa"/>
          </w:tcPr>
          <w:p w14:paraId="7EDD1691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02B7AB05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21</w:t>
            </w:r>
          </w:p>
        </w:tc>
      </w:tr>
      <w:tr w:rsidR="00795017" w:rsidRPr="007F46BC" w14:paraId="7A6C6773" w14:textId="77777777" w:rsidTr="000526B9">
        <w:tc>
          <w:tcPr>
            <w:tcW w:w="3964" w:type="dxa"/>
          </w:tcPr>
          <w:p w14:paraId="3F950C8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Community Hospital</w:t>
            </w:r>
          </w:p>
          <w:p w14:paraId="540D9544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8243AD4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10F1AACA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231BDB5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94796A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79D8721F" w14:textId="77777777" w:rsidTr="000526B9">
        <w:tc>
          <w:tcPr>
            <w:tcW w:w="3964" w:type="dxa"/>
          </w:tcPr>
          <w:p w14:paraId="2BC9A99B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Intermediate Care Bed</w:t>
            </w:r>
          </w:p>
          <w:p w14:paraId="727C587A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275B30D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706E6187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5A070A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70F87C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7FDCAD4A" w14:textId="77777777" w:rsidTr="000526B9">
        <w:tc>
          <w:tcPr>
            <w:tcW w:w="3964" w:type="dxa"/>
          </w:tcPr>
          <w:p w14:paraId="7F9EFC2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Nursing Home NHS</w:t>
            </w:r>
          </w:p>
          <w:p w14:paraId="113B7B59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31F7B477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06D2F660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6427CBE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FB863E3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7D7473C1" w14:textId="77777777" w:rsidTr="000526B9">
        <w:tc>
          <w:tcPr>
            <w:tcW w:w="3964" w:type="dxa"/>
          </w:tcPr>
          <w:p w14:paraId="4FF0E81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Nursing Home Private</w:t>
            </w:r>
          </w:p>
          <w:p w14:paraId="6803BB80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723D09D8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2AAF965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D272641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1F34A41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7F46BC" w14:paraId="360B4727" w14:textId="77777777" w:rsidTr="000526B9">
        <w:trPr>
          <w:trHeight w:val="485"/>
        </w:trPr>
        <w:tc>
          <w:tcPr>
            <w:tcW w:w="3964" w:type="dxa"/>
          </w:tcPr>
          <w:p w14:paraId="7789B2A3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Residential Care Home</w:t>
            </w:r>
          </w:p>
          <w:p w14:paraId="78971D69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58502B45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1698E61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2BFA2AD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0CD081AB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4</w:t>
            </w:r>
          </w:p>
        </w:tc>
      </w:tr>
      <w:tr w:rsidR="00795017" w:rsidRPr="007F46BC" w14:paraId="09689B04" w14:textId="77777777" w:rsidTr="000526B9">
        <w:tc>
          <w:tcPr>
            <w:tcW w:w="3964" w:type="dxa"/>
          </w:tcPr>
          <w:p w14:paraId="69B57F51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Stay with Family/Friends</w:t>
            </w:r>
          </w:p>
          <w:p w14:paraId="72E24760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6DD91EDD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3D820131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F7486D9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746608B2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6</w:t>
            </w:r>
          </w:p>
        </w:tc>
      </w:tr>
      <w:tr w:rsidR="00795017" w:rsidRPr="007F46BC" w14:paraId="688F0977" w14:textId="77777777" w:rsidTr="000526B9">
        <w:tc>
          <w:tcPr>
            <w:tcW w:w="3964" w:type="dxa"/>
          </w:tcPr>
          <w:p w14:paraId="0D0F8FCB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7F46BC">
              <w:rPr>
                <w:rFonts w:ascii="Verdana" w:hAnsi="Verdana"/>
                <w:b/>
                <w:sz w:val="20"/>
                <w:szCs w:val="20"/>
              </w:rPr>
              <w:t>Other</w:t>
            </w:r>
          </w:p>
          <w:p w14:paraId="290C2016" w14:textId="77777777" w:rsidR="00795017" w:rsidRPr="007F46BC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346" w:type="dxa"/>
          </w:tcPr>
          <w:p w14:paraId="5137AE74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74" w:type="dxa"/>
          </w:tcPr>
          <w:p w14:paraId="602C7666" w14:textId="77777777" w:rsidR="00795017" w:rsidRPr="0071391F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4C7143A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418" w:type="dxa"/>
          </w:tcPr>
          <w:p w14:paraId="045FC180" w14:textId="77777777" w:rsidR="00795017" w:rsidRPr="00AB63F3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B63F3">
              <w:rPr>
                <w:rFonts w:ascii="Verdana" w:hAnsi="Verdana"/>
                <w:sz w:val="20"/>
                <w:szCs w:val="20"/>
              </w:rPr>
              <w:t>12</w:t>
            </w:r>
          </w:p>
        </w:tc>
      </w:tr>
    </w:tbl>
    <w:p w14:paraId="526AFC63" w14:textId="77777777" w:rsidR="00795017" w:rsidRDefault="00795017"/>
    <w:p w14:paraId="6D6139DA" w14:textId="77777777" w:rsidR="00795017" w:rsidRPr="00722301" w:rsidRDefault="003309E5">
      <w:pPr>
        <w:rPr>
          <w:rFonts w:ascii="Verdana" w:hAnsi="Verdana"/>
          <w:b/>
          <w:sz w:val="20"/>
          <w:szCs w:val="20"/>
          <w:u w:val="single"/>
        </w:rPr>
      </w:pPr>
      <w:r w:rsidRPr="00722301">
        <w:rPr>
          <w:rFonts w:ascii="Verdana" w:hAnsi="Verdana"/>
          <w:b/>
          <w:sz w:val="20"/>
          <w:szCs w:val="20"/>
          <w:u w:val="single"/>
        </w:rPr>
        <w:lastRenderedPageBreak/>
        <w:t xml:space="preserve">Health Economic Table </w:t>
      </w:r>
      <w:r w:rsidR="00E21D8C">
        <w:rPr>
          <w:rFonts w:ascii="Verdana" w:hAnsi="Verdana"/>
          <w:b/>
          <w:sz w:val="20"/>
          <w:szCs w:val="20"/>
          <w:u w:val="single"/>
        </w:rPr>
        <w:t>S</w:t>
      </w:r>
      <w:r w:rsidRPr="00722301">
        <w:rPr>
          <w:rFonts w:ascii="Verdana" w:hAnsi="Verdana"/>
          <w:b/>
          <w:sz w:val="20"/>
          <w:szCs w:val="20"/>
          <w:u w:val="single"/>
        </w:rPr>
        <w:t xml:space="preserve">3: </w:t>
      </w:r>
      <w:r w:rsidR="00722301" w:rsidRPr="00722301">
        <w:rPr>
          <w:rFonts w:ascii="Verdana" w:hAnsi="Verdana"/>
          <w:b/>
          <w:sz w:val="20"/>
          <w:szCs w:val="20"/>
          <w:u w:val="single"/>
        </w:rPr>
        <w:t>Participant</w:t>
      </w:r>
      <w:r w:rsidR="00722301">
        <w:rPr>
          <w:rFonts w:ascii="Verdana" w:hAnsi="Verdana"/>
          <w:b/>
          <w:sz w:val="20"/>
          <w:szCs w:val="20"/>
          <w:u w:val="single"/>
        </w:rPr>
        <w:t xml:space="preserve"> Baseline</w:t>
      </w:r>
      <w:r w:rsidR="00722301" w:rsidRPr="00722301">
        <w:rPr>
          <w:rFonts w:ascii="Verdana" w:hAnsi="Verdana"/>
          <w:b/>
          <w:sz w:val="20"/>
          <w:szCs w:val="20"/>
          <w:u w:val="single"/>
        </w:rPr>
        <w:t xml:space="preserve"> </w:t>
      </w:r>
      <w:r w:rsidR="00434D4B">
        <w:rPr>
          <w:rFonts w:ascii="Verdana" w:hAnsi="Verdana"/>
          <w:b/>
          <w:sz w:val="20"/>
          <w:szCs w:val="20"/>
          <w:u w:val="single"/>
        </w:rPr>
        <w:t>Assistance from Paid and U</w:t>
      </w:r>
      <w:r w:rsidR="00DE734E">
        <w:rPr>
          <w:rFonts w:ascii="Verdana" w:hAnsi="Verdana"/>
          <w:b/>
          <w:sz w:val="20"/>
          <w:szCs w:val="20"/>
          <w:u w:val="single"/>
        </w:rPr>
        <w:t>n</w:t>
      </w:r>
      <w:r w:rsidR="00434D4B">
        <w:rPr>
          <w:rFonts w:ascii="Verdana" w:hAnsi="Verdana"/>
          <w:b/>
          <w:sz w:val="20"/>
          <w:szCs w:val="20"/>
          <w:u w:val="single"/>
        </w:rPr>
        <w:t>paid Carer</w:t>
      </w:r>
      <w:r w:rsidR="00722301" w:rsidRPr="00722301">
        <w:rPr>
          <w:rFonts w:ascii="Verdana" w:hAnsi="Verdana"/>
          <w:b/>
          <w:sz w:val="20"/>
          <w:szCs w:val="20"/>
          <w:u w:val="single"/>
        </w:rPr>
        <w:t>s</w:t>
      </w:r>
    </w:p>
    <w:tbl>
      <w:tblPr>
        <w:tblStyle w:val="TableGrid"/>
        <w:tblW w:w="9802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4274"/>
        <w:gridCol w:w="1417"/>
        <w:gridCol w:w="1418"/>
        <w:gridCol w:w="1346"/>
        <w:gridCol w:w="1347"/>
      </w:tblGrid>
      <w:tr w:rsidR="00795017" w:rsidRPr="0019500A" w14:paraId="08EE99B8" w14:textId="77777777" w:rsidTr="000526B9">
        <w:tc>
          <w:tcPr>
            <w:tcW w:w="4274" w:type="dxa"/>
          </w:tcPr>
          <w:p w14:paraId="45F562DF" w14:textId="77777777" w:rsidR="00795017" w:rsidRPr="0019500A" w:rsidRDefault="00795017" w:rsidP="000526B9">
            <w:pPr>
              <w:tabs>
                <w:tab w:val="left" w:pos="91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71DED675" w14:textId="77777777" w:rsidR="00795017" w:rsidRPr="0019500A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Intervention</w:t>
            </w:r>
          </w:p>
          <w:p w14:paraId="0CD6315B" w14:textId="77777777" w:rsidR="00795017" w:rsidRPr="0019500A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(n= 31)</w:t>
            </w:r>
          </w:p>
          <w:p w14:paraId="10302470" w14:textId="77777777" w:rsidR="00795017" w:rsidRPr="0019500A" w:rsidRDefault="00795017" w:rsidP="000526B9">
            <w:pPr>
              <w:jc w:val="center"/>
              <w:rPr>
                <w:rFonts w:ascii="Verdana" w:hAnsi="Verdana"/>
                <w:i/>
                <w:sz w:val="20"/>
                <w:szCs w:val="20"/>
              </w:rPr>
            </w:pPr>
            <w:r w:rsidRPr="0019500A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  <w:p w14:paraId="21F28EE4" w14:textId="77777777" w:rsidR="00795017" w:rsidRPr="0019500A" w:rsidRDefault="00795017" w:rsidP="000526B9">
            <w:pPr>
              <w:jc w:val="center"/>
              <w:rPr>
                <w:rFonts w:ascii="Verdana" w:hAnsi="Verdana"/>
                <w:i/>
                <w:sz w:val="20"/>
                <w:szCs w:val="20"/>
              </w:rPr>
            </w:pPr>
          </w:p>
        </w:tc>
        <w:tc>
          <w:tcPr>
            <w:tcW w:w="2693" w:type="dxa"/>
            <w:gridSpan w:val="2"/>
          </w:tcPr>
          <w:p w14:paraId="71608F20" w14:textId="77777777" w:rsidR="00795017" w:rsidRPr="0019500A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Waiting List Control</w:t>
            </w:r>
          </w:p>
          <w:p w14:paraId="205FB7B6" w14:textId="77777777" w:rsidR="00795017" w:rsidRPr="0019500A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(n= 29)</w:t>
            </w:r>
          </w:p>
          <w:p w14:paraId="131788FA" w14:textId="77777777" w:rsidR="00795017" w:rsidRPr="0019500A" w:rsidRDefault="00795017" w:rsidP="000526B9">
            <w:pPr>
              <w:jc w:val="center"/>
              <w:rPr>
                <w:rFonts w:ascii="Verdana" w:hAnsi="Verdana"/>
                <w:i/>
                <w:sz w:val="20"/>
                <w:szCs w:val="20"/>
              </w:rPr>
            </w:pPr>
            <w:r w:rsidRPr="0019500A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</w:tc>
      </w:tr>
      <w:tr w:rsidR="00DE734E" w:rsidRPr="0019500A" w14:paraId="431679B9" w14:textId="77777777" w:rsidTr="00573316">
        <w:tc>
          <w:tcPr>
            <w:tcW w:w="9802" w:type="dxa"/>
            <w:gridSpan w:val="5"/>
          </w:tcPr>
          <w:p w14:paraId="448BD27A" w14:textId="77777777" w:rsidR="00DE734E" w:rsidRPr="00DE734E" w:rsidRDefault="00DE734E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E734E">
              <w:rPr>
                <w:rFonts w:ascii="Verdana" w:hAnsi="Verdana"/>
                <w:b/>
                <w:sz w:val="20"/>
                <w:szCs w:val="20"/>
              </w:rPr>
              <w:t>Paid Care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Worke</w:t>
            </w:r>
            <w:r w:rsidRPr="00DE734E">
              <w:rPr>
                <w:rFonts w:ascii="Verdana" w:hAnsi="Verdana"/>
                <w:b/>
                <w:sz w:val="20"/>
                <w:szCs w:val="20"/>
              </w:rPr>
              <w:t>r</w:t>
            </w:r>
          </w:p>
        </w:tc>
      </w:tr>
      <w:tr w:rsidR="00795017" w:rsidRPr="0019500A" w14:paraId="5556DB9E" w14:textId="77777777" w:rsidTr="000526B9">
        <w:tc>
          <w:tcPr>
            <w:tcW w:w="4274" w:type="dxa"/>
          </w:tcPr>
          <w:p w14:paraId="50487B28" w14:textId="77777777" w:rsidR="00795017" w:rsidRPr="0019500A" w:rsidRDefault="00795017" w:rsidP="000526B9">
            <w:pPr>
              <w:tabs>
                <w:tab w:val="left" w:pos="915"/>
              </w:tabs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o 0</w:t>
            </w:r>
          </w:p>
          <w:p w14:paraId="07A99C47" w14:textId="77777777" w:rsidR="00795017" w:rsidRPr="0019500A" w:rsidRDefault="00795017" w:rsidP="000526B9">
            <w:pPr>
              <w:tabs>
                <w:tab w:val="left" w:pos="915"/>
              </w:tabs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Yes 1</w:t>
            </w:r>
          </w:p>
          <w:p w14:paraId="10DD151B" w14:textId="77777777" w:rsidR="00795017" w:rsidRPr="0019500A" w:rsidRDefault="00795017" w:rsidP="000526B9">
            <w:pPr>
              <w:tabs>
                <w:tab w:val="left" w:pos="915"/>
              </w:tabs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0C7F60F6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3</w:t>
            </w:r>
          </w:p>
          <w:p w14:paraId="0DB78108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2693" w:type="dxa"/>
            <w:gridSpan w:val="2"/>
          </w:tcPr>
          <w:p w14:paraId="53DDC435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2</w:t>
            </w:r>
          </w:p>
          <w:p w14:paraId="7DBCF6D9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7</w:t>
            </w:r>
          </w:p>
        </w:tc>
      </w:tr>
      <w:tr w:rsidR="00795017" w:rsidRPr="0019500A" w14:paraId="11CFBB90" w14:textId="77777777" w:rsidTr="000526B9">
        <w:tc>
          <w:tcPr>
            <w:tcW w:w="4274" w:type="dxa"/>
          </w:tcPr>
          <w:p w14:paraId="00340EC0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Often (Daily)</w:t>
            </w:r>
          </w:p>
          <w:p w14:paraId="682680C3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2826AEB5" w14:textId="77777777" w:rsidR="00795017" w:rsidRPr="0019500A" w:rsidRDefault="00795017" w:rsidP="000526B9">
            <w:pPr>
              <w:tabs>
                <w:tab w:val="left" w:pos="299"/>
                <w:tab w:val="center" w:pos="600"/>
              </w:tabs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ab/>
            </w:r>
            <w:r w:rsidRPr="0019500A">
              <w:rPr>
                <w:rFonts w:ascii="Verdana" w:hAnsi="Verdana"/>
                <w:sz w:val="20"/>
                <w:szCs w:val="20"/>
              </w:rPr>
              <w:tab/>
              <w:t>n = 6</w:t>
            </w:r>
          </w:p>
        </w:tc>
        <w:tc>
          <w:tcPr>
            <w:tcW w:w="1418" w:type="dxa"/>
          </w:tcPr>
          <w:p w14:paraId="6F090CE6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2.2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1.17)</w:t>
            </w:r>
          </w:p>
        </w:tc>
        <w:tc>
          <w:tcPr>
            <w:tcW w:w="1346" w:type="dxa"/>
          </w:tcPr>
          <w:p w14:paraId="4940C7C5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347" w:type="dxa"/>
          </w:tcPr>
          <w:p w14:paraId="553C9FEA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2.2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1.17)</w:t>
            </w:r>
          </w:p>
        </w:tc>
      </w:tr>
      <w:tr w:rsidR="00795017" w:rsidRPr="0019500A" w14:paraId="3FA61414" w14:textId="77777777" w:rsidTr="000526B9">
        <w:tc>
          <w:tcPr>
            <w:tcW w:w="4274" w:type="dxa"/>
          </w:tcPr>
          <w:p w14:paraId="695B37D6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Often (Weekly)</w:t>
            </w:r>
          </w:p>
          <w:p w14:paraId="6B79F33E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40757DF2" w14:textId="77777777" w:rsidR="00795017" w:rsidRPr="0019500A" w:rsidRDefault="00795017" w:rsidP="0019500A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n = </w:t>
            </w:r>
            <w:r w:rsidR="0019500A" w:rsidRPr="0019500A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1418" w:type="dxa"/>
          </w:tcPr>
          <w:p w14:paraId="766D8075" w14:textId="77777777" w:rsidR="00795017" w:rsidRPr="0019500A" w:rsidRDefault="0019500A" w:rsidP="0019500A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1.5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0.71)</w:t>
            </w:r>
          </w:p>
        </w:tc>
        <w:tc>
          <w:tcPr>
            <w:tcW w:w="1346" w:type="dxa"/>
          </w:tcPr>
          <w:p w14:paraId="61E5F6A6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47" w:type="dxa"/>
          </w:tcPr>
          <w:p w14:paraId="4E3418BE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  <w:tr w:rsidR="00795017" w:rsidRPr="0019500A" w14:paraId="33F15A14" w14:textId="77777777" w:rsidTr="000526B9">
        <w:tc>
          <w:tcPr>
            <w:tcW w:w="4274" w:type="dxa"/>
          </w:tcPr>
          <w:p w14:paraId="615D220C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Often (Monthly)</w:t>
            </w:r>
          </w:p>
          <w:p w14:paraId="4CF01DF2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32B9A2DC" w14:textId="77777777" w:rsidR="00795017" w:rsidRPr="0019500A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6A99283" w14:textId="77777777" w:rsidR="00795017" w:rsidRPr="0019500A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46" w:type="dxa"/>
          </w:tcPr>
          <w:p w14:paraId="02667519" w14:textId="77777777" w:rsidR="00795017" w:rsidRPr="0019500A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47" w:type="dxa"/>
          </w:tcPr>
          <w:p w14:paraId="2FA6FAD4" w14:textId="77777777" w:rsidR="00795017" w:rsidRPr="0019500A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19500A" w14:paraId="16571B2B" w14:textId="77777777" w:rsidTr="000526B9">
        <w:tc>
          <w:tcPr>
            <w:tcW w:w="4274" w:type="dxa"/>
          </w:tcPr>
          <w:p w14:paraId="4D19918C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much time per visit (minutes)</w:t>
            </w:r>
          </w:p>
          <w:p w14:paraId="68F1915B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166246AC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 = 8</w:t>
            </w:r>
          </w:p>
        </w:tc>
        <w:tc>
          <w:tcPr>
            <w:tcW w:w="1418" w:type="dxa"/>
          </w:tcPr>
          <w:p w14:paraId="533DFC91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84.4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92.1)</w:t>
            </w:r>
          </w:p>
        </w:tc>
        <w:tc>
          <w:tcPr>
            <w:tcW w:w="1346" w:type="dxa"/>
          </w:tcPr>
          <w:p w14:paraId="0C0F167A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347" w:type="dxa"/>
          </w:tcPr>
          <w:p w14:paraId="39DE0AF5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49.3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33.22)</w:t>
            </w:r>
          </w:p>
        </w:tc>
      </w:tr>
      <w:tr w:rsidR="00795017" w:rsidRPr="0019500A" w14:paraId="76A4BE34" w14:textId="77777777" w:rsidTr="000526B9">
        <w:tc>
          <w:tcPr>
            <w:tcW w:w="4274" w:type="dxa"/>
          </w:tcPr>
          <w:p w14:paraId="26BA0302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Carer assists with Personal Care?</w:t>
            </w:r>
          </w:p>
          <w:p w14:paraId="49123B05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o 0</w:t>
            </w:r>
          </w:p>
          <w:p w14:paraId="5B6EF9BE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Yes 1</w:t>
            </w:r>
          </w:p>
          <w:p w14:paraId="4B6FE070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1E02108A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0414E88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4</w:t>
            </w:r>
          </w:p>
          <w:p w14:paraId="746E8D6C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2693" w:type="dxa"/>
            <w:gridSpan w:val="2"/>
          </w:tcPr>
          <w:p w14:paraId="50345627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02DA01FE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2</w:t>
            </w:r>
          </w:p>
          <w:p w14:paraId="008B2F5D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7</w:t>
            </w:r>
          </w:p>
        </w:tc>
      </w:tr>
      <w:tr w:rsidR="00795017" w:rsidRPr="0019500A" w14:paraId="0A2F61EF" w14:textId="77777777" w:rsidTr="000526B9">
        <w:tc>
          <w:tcPr>
            <w:tcW w:w="4274" w:type="dxa"/>
          </w:tcPr>
          <w:p w14:paraId="2921C34D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much time (minutes)</w:t>
            </w:r>
          </w:p>
          <w:p w14:paraId="0F4E35B8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466F9807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418" w:type="dxa"/>
          </w:tcPr>
          <w:p w14:paraId="4228299F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31.4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16)</w:t>
            </w:r>
          </w:p>
        </w:tc>
        <w:tc>
          <w:tcPr>
            <w:tcW w:w="1346" w:type="dxa"/>
          </w:tcPr>
          <w:p w14:paraId="19D193E1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347" w:type="dxa"/>
          </w:tcPr>
          <w:p w14:paraId="1822CD6C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 xml:space="preserve">26.4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6.27)</w:t>
            </w:r>
          </w:p>
        </w:tc>
      </w:tr>
      <w:tr w:rsidR="00DE734E" w:rsidRPr="0019500A" w14:paraId="075741B3" w14:textId="77777777" w:rsidTr="0020055D">
        <w:tc>
          <w:tcPr>
            <w:tcW w:w="9802" w:type="dxa"/>
            <w:gridSpan w:val="5"/>
          </w:tcPr>
          <w:p w14:paraId="56CCBC0E" w14:textId="77777777" w:rsidR="00DE734E" w:rsidRPr="00DE734E" w:rsidRDefault="00DE734E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E734E">
              <w:rPr>
                <w:rFonts w:ascii="Verdana" w:hAnsi="Verdana"/>
                <w:b/>
                <w:sz w:val="20"/>
                <w:szCs w:val="20"/>
              </w:rPr>
              <w:t>Carer (Family/Friend)</w:t>
            </w:r>
          </w:p>
        </w:tc>
      </w:tr>
      <w:tr w:rsidR="00795017" w:rsidRPr="0019500A" w14:paraId="41D385FF" w14:textId="77777777" w:rsidTr="000526B9">
        <w:tc>
          <w:tcPr>
            <w:tcW w:w="4274" w:type="dxa"/>
          </w:tcPr>
          <w:p w14:paraId="398036FC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o 0</w:t>
            </w:r>
          </w:p>
          <w:p w14:paraId="06CA3BEA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Yes 1</w:t>
            </w:r>
          </w:p>
          <w:p w14:paraId="176935BC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3A3F29D7" w14:textId="77777777" w:rsidR="00795017" w:rsidRPr="0019500A" w:rsidRDefault="0019500A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4</w:t>
            </w:r>
          </w:p>
          <w:p w14:paraId="2434EDF5" w14:textId="77777777" w:rsidR="00795017" w:rsidRPr="0019500A" w:rsidRDefault="0019500A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7</w:t>
            </w:r>
          </w:p>
        </w:tc>
        <w:tc>
          <w:tcPr>
            <w:tcW w:w="2693" w:type="dxa"/>
            <w:gridSpan w:val="2"/>
          </w:tcPr>
          <w:p w14:paraId="1D99831C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3</w:t>
            </w:r>
          </w:p>
          <w:p w14:paraId="25477801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6</w:t>
            </w:r>
          </w:p>
        </w:tc>
      </w:tr>
      <w:tr w:rsidR="00795017" w:rsidRPr="0019500A" w14:paraId="3052366F" w14:textId="77777777" w:rsidTr="000526B9">
        <w:tc>
          <w:tcPr>
            <w:tcW w:w="4274" w:type="dxa"/>
          </w:tcPr>
          <w:p w14:paraId="6AC853FD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Often</w:t>
            </w:r>
          </w:p>
          <w:p w14:paraId="224AEE46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Daily  0</w:t>
            </w:r>
          </w:p>
          <w:p w14:paraId="2FA3B37F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Weekly  1</w:t>
            </w:r>
          </w:p>
          <w:p w14:paraId="3629CE3A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Other  2</w:t>
            </w:r>
          </w:p>
          <w:p w14:paraId="7CD95EA8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3A116032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7A44018" w14:textId="77777777" w:rsidR="00795017" w:rsidRPr="0019500A" w:rsidRDefault="0019500A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0</w:t>
            </w:r>
          </w:p>
          <w:p w14:paraId="033BC212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5</w:t>
            </w:r>
          </w:p>
          <w:p w14:paraId="2690EEDA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693" w:type="dxa"/>
            <w:gridSpan w:val="2"/>
          </w:tcPr>
          <w:p w14:paraId="2127F186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469615F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18</w:t>
            </w:r>
          </w:p>
          <w:p w14:paraId="29C93C20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6</w:t>
            </w:r>
          </w:p>
          <w:p w14:paraId="28145D76" w14:textId="77777777" w:rsidR="00795017" w:rsidRPr="0019500A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  <w:tr w:rsidR="00795017" w:rsidRPr="0019500A" w14:paraId="551DDC3E" w14:textId="77777777" w:rsidTr="000526B9">
        <w:tc>
          <w:tcPr>
            <w:tcW w:w="4274" w:type="dxa"/>
          </w:tcPr>
          <w:p w14:paraId="5CFF0D80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much time per visit (minutes)</w:t>
            </w:r>
          </w:p>
          <w:p w14:paraId="3FB5C4C9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3B4B3254" w14:textId="77777777" w:rsidR="00795017" w:rsidRPr="00DE4D64" w:rsidRDefault="000526B9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n = 26</w:t>
            </w:r>
          </w:p>
        </w:tc>
        <w:tc>
          <w:tcPr>
            <w:tcW w:w="1418" w:type="dxa"/>
          </w:tcPr>
          <w:p w14:paraId="4ED69C27" w14:textId="77777777" w:rsidR="00795017" w:rsidRPr="00DE4D64" w:rsidRDefault="00795017" w:rsidP="00DE4D64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39</w:t>
            </w:r>
            <w:r w:rsidR="00DE4D64" w:rsidRPr="00DE4D64">
              <w:rPr>
                <w:rFonts w:ascii="Verdana" w:hAnsi="Verdana"/>
                <w:sz w:val="20"/>
                <w:szCs w:val="20"/>
              </w:rPr>
              <w:t>2</w:t>
            </w:r>
            <w:r w:rsidRPr="00DE4D64">
              <w:rPr>
                <w:rFonts w:ascii="Verdana" w:hAnsi="Verdana"/>
                <w:sz w:val="20"/>
                <w:szCs w:val="20"/>
              </w:rPr>
              <w:t>.</w:t>
            </w:r>
            <w:r w:rsidR="00DE4D64" w:rsidRPr="00DE4D64">
              <w:rPr>
                <w:rFonts w:ascii="Verdana" w:hAnsi="Verdana"/>
                <w:sz w:val="20"/>
                <w:szCs w:val="20"/>
              </w:rPr>
              <w:t>7</w:t>
            </w:r>
            <w:r w:rsidRPr="00DE4D64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3</w:t>
            </w:r>
            <w:r w:rsidR="00DE4D64" w:rsidRPr="001C6485">
              <w:rPr>
                <w:rFonts w:ascii="Verdana" w:hAnsi="Verdana"/>
                <w:i/>
                <w:sz w:val="16"/>
                <w:szCs w:val="16"/>
              </w:rPr>
              <w:t>71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.</w:t>
            </w:r>
            <w:r w:rsidR="00DE4D64" w:rsidRPr="001C6485">
              <w:rPr>
                <w:rFonts w:ascii="Verdana" w:hAnsi="Verdana"/>
                <w:i/>
                <w:sz w:val="16"/>
                <w:szCs w:val="16"/>
              </w:rPr>
              <w:t>87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)</w:t>
            </w:r>
          </w:p>
        </w:tc>
        <w:tc>
          <w:tcPr>
            <w:tcW w:w="1346" w:type="dxa"/>
          </w:tcPr>
          <w:p w14:paraId="1A3163A1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n = 26</w:t>
            </w:r>
          </w:p>
        </w:tc>
        <w:tc>
          <w:tcPr>
            <w:tcW w:w="1347" w:type="dxa"/>
          </w:tcPr>
          <w:p w14:paraId="73C7DAB2" w14:textId="77777777" w:rsidR="00795017" w:rsidRPr="00DE4D64" w:rsidRDefault="00DE4D64" w:rsidP="00DE4D64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410.19</w:t>
            </w:r>
            <w:r w:rsidR="00795017" w:rsidRPr="00DE4D64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95017" w:rsidRPr="001C6485">
              <w:rPr>
                <w:rFonts w:ascii="Verdana" w:hAnsi="Verdana"/>
                <w:i/>
                <w:sz w:val="16"/>
                <w:szCs w:val="16"/>
              </w:rPr>
              <w:t>(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491.29)</w:t>
            </w:r>
          </w:p>
        </w:tc>
      </w:tr>
      <w:tr w:rsidR="00795017" w:rsidRPr="0019500A" w14:paraId="055D113E" w14:textId="77777777" w:rsidTr="000526B9">
        <w:tc>
          <w:tcPr>
            <w:tcW w:w="4274" w:type="dxa"/>
          </w:tcPr>
          <w:p w14:paraId="759720D8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Carer assists with Personal Care?</w:t>
            </w:r>
          </w:p>
          <w:p w14:paraId="41D3F501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o 0</w:t>
            </w:r>
          </w:p>
          <w:p w14:paraId="7B6B0EFC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Yes 1</w:t>
            </w:r>
          </w:p>
          <w:p w14:paraId="552AE1C4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6923FEBB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4F046AB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18</w:t>
            </w:r>
          </w:p>
          <w:p w14:paraId="30D3D5D4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13</w:t>
            </w:r>
          </w:p>
        </w:tc>
        <w:tc>
          <w:tcPr>
            <w:tcW w:w="2693" w:type="dxa"/>
            <w:gridSpan w:val="2"/>
          </w:tcPr>
          <w:p w14:paraId="49BEF956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E70317B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21</w:t>
            </w:r>
          </w:p>
          <w:p w14:paraId="71272255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8</w:t>
            </w:r>
          </w:p>
        </w:tc>
      </w:tr>
      <w:tr w:rsidR="00795017" w:rsidRPr="00DE4D64" w14:paraId="491EA953" w14:textId="77777777" w:rsidTr="000526B9">
        <w:tc>
          <w:tcPr>
            <w:tcW w:w="4274" w:type="dxa"/>
          </w:tcPr>
          <w:p w14:paraId="5E6B1C76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How much time (minutes)</w:t>
            </w:r>
          </w:p>
          <w:p w14:paraId="4E2FC9C3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1A5C1116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n = 13</w:t>
            </w:r>
          </w:p>
        </w:tc>
        <w:tc>
          <w:tcPr>
            <w:tcW w:w="1418" w:type="dxa"/>
          </w:tcPr>
          <w:p w14:paraId="59084B43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 xml:space="preserve">40.77 </w:t>
            </w:r>
          </w:p>
          <w:p w14:paraId="2E3C341D" w14:textId="77777777" w:rsidR="00795017" w:rsidRPr="001C6485" w:rsidRDefault="00795017" w:rsidP="000526B9">
            <w:pPr>
              <w:jc w:val="center"/>
              <w:rPr>
                <w:rFonts w:ascii="Verdana" w:hAnsi="Verdana"/>
                <w:i/>
                <w:sz w:val="16"/>
                <w:szCs w:val="16"/>
              </w:rPr>
            </w:pPr>
            <w:r w:rsidRPr="001C6485">
              <w:rPr>
                <w:rFonts w:ascii="Verdana" w:hAnsi="Verdana"/>
                <w:i/>
                <w:sz w:val="16"/>
                <w:szCs w:val="16"/>
              </w:rPr>
              <w:t>(25.89)</w:t>
            </w:r>
          </w:p>
        </w:tc>
        <w:tc>
          <w:tcPr>
            <w:tcW w:w="1346" w:type="dxa"/>
          </w:tcPr>
          <w:p w14:paraId="56A81027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n = 8</w:t>
            </w:r>
          </w:p>
        </w:tc>
        <w:tc>
          <w:tcPr>
            <w:tcW w:w="1347" w:type="dxa"/>
          </w:tcPr>
          <w:p w14:paraId="08809D49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 xml:space="preserve">46.3 </w:t>
            </w:r>
            <w:r w:rsidRPr="001C6485">
              <w:rPr>
                <w:rFonts w:ascii="Verdana" w:hAnsi="Verdana"/>
                <w:i/>
                <w:sz w:val="16"/>
                <w:szCs w:val="16"/>
              </w:rPr>
              <w:t>(26.29)</w:t>
            </w:r>
          </w:p>
        </w:tc>
      </w:tr>
      <w:tr w:rsidR="00795017" w:rsidRPr="0019500A" w14:paraId="523C4391" w14:textId="77777777" w:rsidTr="000526B9">
        <w:tc>
          <w:tcPr>
            <w:tcW w:w="4274" w:type="dxa"/>
          </w:tcPr>
          <w:p w14:paraId="3852AAA5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Anyone taken time off work?</w:t>
            </w:r>
          </w:p>
          <w:p w14:paraId="56695F72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o 0</w:t>
            </w:r>
          </w:p>
          <w:p w14:paraId="237F7AA6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Yes 1</w:t>
            </w:r>
          </w:p>
          <w:p w14:paraId="6C90EACC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0E8C92AB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1E355A8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2</w:t>
            </w:r>
            <w:r w:rsidR="00DE4D64" w:rsidRPr="00DE4D64">
              <w:rPr>
                <w:rFonts w:ascii="Verdana" w:hAnsi="Verdana"/>
                <w:sz w:val="20"/>
                <w:szCs w:val="20"/>
              </w:rPr>
              <w:t>9</w:t>
            </w:r>
          </w:p>
          <w:p w14:paraId="4959D5F6" w14:textId="77777777" w:rsidR="00795017" w:rsidRPr="00DE4D64" w:rsidRDefault="00DE4D64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693" w:type="dxa"/>
            <w:gridSpan w:val="2"/>
          </w:tcPr>
          <w:p w14:paraId="16722698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43F6219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2</w:t>
            </w:r>
            <w:r w:rsidR="00DE4D64" w:rsidRPr="00DE4D64">
              <w:rPr>
                <w:rFonts w:ascii="Verdana" w:hAnsi="Verdana"/>
                <w:sz w:val="20"/>
                <w:szCs w:val="20"/>
              </w:rPr>
              <w:t>8</w:t>
            </w:r>
          </w:p>
          <w:p w14:paraId="7EA31A7E" w14:textId="77777777" w:rsidR="00795017" w:rsidRPr="00DE4D64" w:rsidRDefault="00DE4D64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19500A" w14:paraId="14A5F77F" w14:textId="77777777" w:rsidTr="000526B9">
        <w:tc>
          <w:tcPr>
            <w:tcW w:w="4274" w:type="dxa"/>
          </w:tcPr>
          <w:p w14:paraId="6CF8EBD0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19500A">
              <w:rPr>
                <w:rFonts w:ascii="Verdana" w:hAnsi="Verdana"/>
                <w:b/>
                <w:sz w:val="20"/>
                <w:szCs w:val="20"/>
              </w:rPr>
              <w:t>Number of Days</w:t>
            </w:r>
          </w:p>
          <w:p w14:paraId="247B781C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2FBB933A" w14:textId="77777777" w:rsidR="00795017" w:rsidRPr="00DE4D64" w:rsidRDefault="00795017" w:rsidP="000526B9">
            <w:pPr>
              <w:tabs>
                <w:tab w:val="left" w:pos="430"/>
              </w:tabs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ab/>
              <w:t>n = 1</w:t>
            </w:r>
          </w:p>
        </w:tc>
        <w:tc>
          <w:tcPr>
            <w:tcW w:w="1418" w:type="dxa"/>
          </w:tcPr>
          <w:p w14:paraId="4A0BF5BB" w14:textId="77777777" w:rsidR="00795017" w:rsidRPr="00DE4D64" w:rsidRDefault="00795017" w:rsidP="000526B9">
            <w:pPr>
              <w:tabs>
                <w:tab w:val="left" w:pos="430"/>
              </w:tabs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346" w:type="dxa"/>
          </w:tcPr>
          <w:p w14:paraId="47DEE2B8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47" w:type="dxa"/>
          </w:tcPr>
          <w:p w14:paraId="4CAC9A3D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12</w:t>
            </w:r>
          </w:p>
        </w:tc>
      </w:tr>
      <w:tr w:rsidR="00795017" w:rsidRPr="0019500A" w14:paraId="109FD373" w14:textId="77777777" w:rsidTr="000526B9">
        <w:tc>
          <w:tcPr>
            <w:tcW w:w="4274" w:type="dxa"/>
          </w:tcPr>
          <w:p w14:paraId="3E1474BD" w14:textId="77777777" w:rsidR="00795017" w:rsidRPr="0019500A" w:rsidRDefault="00DE734E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arer also p</w:t>
            </w:r>
            <w:r w:rsidR="00795017" w:rsidRPr="0019500A">
              <w:rPr>
                <w:rFonts w:ascii="Verdana" w:hAnsi="Verdana"/>
                <w:b/>
                <w:sz w:val="20"/>
                <w:szCs w:val="20"/>
              </w:rPr>
              <w:t>rovide</w:t>
            </w:r>
            <w:r>
              <w:rPr>
                <w:rFonts w:ascii="Verdana" w:hAnsi="Verdana"/>
                <w:b/>
                <w:sz w:val="20"/>
                <w:szCs w:val="20"/>
              </w:rPr>
              <w:t>s</w:t>
            </w:r>
            <w:r w:rsidR="00795017" w:rsidRPr="0019500A">
              <w:rPr>
                <w:rFonts w:ascii="Verdana" w:hAnsi="Verdana"/>
                <w:b/>
                <w:sz w:val="20"/>
                <w:szCs w:val="20"/>
              </w:rPr>
              <w:t xml:space="preserve"> care for someone else?</w:t>
            </w:r>
          </w:p>
          <w:p w14:paraId="31CF59F1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No 0</w:t>
            </w:r>
          </w:p>
          <w:p w14:paraId="7ABA3FE0" w14:textId="77777777" w:rsidR="00795017" w:rsidRPr="0019500A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19500A">
              <w:rPr>
                <w:rFonts w:ascii="Verdana" w:hAnsi="Verdana"/>
                <w:sz w:val="20"/>
                <w:szCs w:val="20"/>
              </w:rPr>
              <w:t>Yes 1</w:t>
            </w:r>
          </w:p>
          <w:p w14:paraId="56315F99" w14:textId="77777777" w:rsidR="00795017" w:rsidRPr="0019500A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3F2D47B9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7256790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27</w:t>
            </w:r>
          </w:p>
          <w:p w14:paraId="0102D39C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2693" w:type="dxa"/>
            <w:gridSpan w:val="2"/>
          </w:tcPr>
          <w:p w14:paraId="647CC868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2213B97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26</w:t>
            </w:r>
          </w:p>
          <w:p w14:paraId="6FF7CDD2" w14:textId="77777777" w:rsidR="00795017" w:rsidRPr="00DE4D64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DE4D64">
              <w:rPr>
                <w:rFonts w:ascii="Verdana" w:hAnsi="Verdana"/>
                <w:sz w:val="20"/>
                <w:szCs w:val="20"/>
              </w:rPr>
              <w:t>3</w:t>
            </w:r>
          </w:p>
        </w:tc>
      </w:tr>
    </w:tbl>
    <w:p w14:paraId="5E7F9474" w14:textId="77777777" w:rsidR="0019500A" w:rsidRDefault="0019500A"/>
    <w:p w14:paraId="5F6F1063" w14:textId="77777777" w:rsidR="0019500A" w:rsidRDefault="0019500A"/>
    <w:p w14:paraId="42D49589" w14:textId="77777777" w:rsidR="00795017" w:rsidRPr="005C32B8" w:rsidRDefault="005C32B8">
      <w:pPr>
        <w:rPr>
          <w:rFonts w:ascii="Verdana" w:hAnsi="Verdana"/>
          <w:b/>
          <w:sz w:val="20"/>
          <w:szCs w:val="20"/>
          <w:u w:val="single"/>
        </w:rPr>
      </w:pPr>
      <w:r w:rsidRPr="005C32B8">
        <w:rPr>
          <w:rFonts w:ascii="Verdana" w:hAnsi="Verdana"/>
          <w:b/>
          <w:sz w:val="20"/>
          <w:szCs w:val="20"/>
          <w:u w:val="single"/>
        </w:rPr>
        <w:lastRenderedPageBreak/>
        <w:t>Health Economic Table</w:t>
      </w:r>
      <w:r w:rsidR="0054735C">
        <w:rPr>
          <w:rFonts w:ascii="Verdana" w:hAnsi="Verdana"/>
          <w:b/>
          <w:sz w:val="20"/>
          <w:szCs w:val="20"/>
          <w:u w:val="single"/>
        </w:rPr>
        <w:t xml:space="preserve"> </w:t>
      </w:r>
      <w:r w:rsidR="00E21D8C">
        <w:rPr>
          <w:rFonts w:ascii="Verdana" w:hAnsi="Verdana"/>
          <w:b/>
          <w:sz w:val="20"/>
          <w:szCs w:val="20"/>
          <w:u w:val="single"/>
        </w:rPr>
        <w:t>S</w:t>
      </w:r>
      <w:r w:rsidR="0054735C">
        <w:rPr>
          <w:rFonts w:ascii="Verdana" w:hAnsi="Verdana"/>
          <w:b/>
          <w:sz w:val="20"/>
          <w:szCs w:val="20"/>
          <w:u w:val="single"/>
        </w:rPr>
        <w:t>4: Participant 3 Month</w:t>
      </w:r>
      <w:r w:rsidRPr="005C32B8">
        <w:rPr>
          <w:rFonts w:ascii="Verdana" w:hAnsi="Verdana"/>
          <w:b/>
          <w:sz w:val="20"/>
          <w:szCs w:val="20"/>
          <w:u w:val="single"/>
        </w:rPr>
        <w:t xml:space="preserve"> </w:t>
      </w:r>
      <w:r w:rsidR="00434D4B">
        <w:rPr>
          <w:rFonts w:ascii="Verdana" w:hAnsi="Verdana"/>
          <w:b/>
          <w:sz w:val="20"/>
          <w:szCs w:val="20"/>
          <w:u w:val="single"/>
        </w:rPr>
        <w:t>Assistance from Paid and U</w:t>
      </w:r>
      <w:r w:rsidR="00267F57">
        <w:rPr>
          <w:rFonts w:ascii="Verdana" w:hAnsi="Verdana"/>
          <w:b/>
          <w:sz w:val="20"/>
          <w:szCs w:val="20"/>
          <w:u w:val="single"/>
        </w:rPr>
        <w:t>n</w:t>
      </w:r>
      <w:r w:rsidR="00434D4B">
        <w:rPr>
          <w:rFonts w:ascii="Verdana" w:hAnsi="Verdana"/>
          <w:b/>
          <w:sz w:val="20"/>
          <w:szCs w:val="20"/>
          <w:u w:val="single"/>
        </w:rPr>
        <w:t>paid</w:t>
      </w:r>
      <w:r w:rsidRPr="005C32B8">
        <w:rPr>
          <w:rFonts w:ascii="Verdana" w:hAnsi="Verdana"/>
          <w:b/>
          <w:sz w:val="20"/>
          <w:szCs w:val="20"/>
          <w:u w:val="single"/>
        </w:rPr>
        <w:t xml:space="preserve"> Carers</w:t>
      </w:r>
    </w:p>
    <w:tbl>
      <w:tblPr>
        <w:tblStyle w:val="TableGrid"/>
        <w:tblW w:w="9802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4274"/>
        <w:gridCol w:w="1417"/>
        <w:gridCol w:w="1418"/>
        <w:gridCol w:w="1346"/>
        <w:gridCol w:w="1347"/>
      </w:tblGrid>
      <w:tr w:rsidR="00795017" w:rsidRPr="005C32B8" w14:paraId="1495B132" w14:textId="77777777" w:rsidTr="000526B9">
        <w:tc>
          <w:tcPr>
            <w:tcW w:w="4274" w:type="dxa"/>
          </w:tcPr>
          <w:p w14:paraId="70796E00" w14:textId="77777777" w:rsidR="00795017" w:rsidRPr="005C32B8" w:rsidRDefault="00795017" w:rsidP="000526B9">
            <w:pPr>
              <w:tabs>
                <w:tab w:val="left" w:pos="91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7D7DEFE8" w14:textId="77777777" w:rsidR="00795017" w:rsidRPr="005C32B8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Intervention</w:t>
            </w:r>
          </w:p>
          <w:p w14:paraId="63698580" w14:textId="77777777" w:rsidR="00795017" w:rsidRPr="005C32B8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(n=</w:t>
            </w:r>
            <w:r w:rsidR="007F0B66">
              <w:rPr>
                <w:rFonts w:ascii="Verdana" w:hAnsi="Verdana"/>
                <w:b/>
                <w:sz w:val="20"/>
                <w:szCs w:val="20"/>
              </w:rPr>
              <w:t>28</w:t>
            </w:r>
            <w:r w:rsidRPr="005C32B8">
              <w:rPr>
                <w:rFonts w:ascii="Verdana" w:hAnsi="Verdana"/>
                <w:b/>
                <w:sz w:val="20"/>
                <w:szCs w:val="20"/>
              </w:rPr>
              <w:t xml:space="preserve"> )</w:t>
            </w:r>
          </w:p>
          <w:p w14:paraId="623360D5" w14:textId="77777777" w:rsidR="00795017" w:rsidRPr="005C32B8" w:rsidRDefault="00795017" w:rsidP="000526B9">
            <w:pPr>
              <w:jc w:val="center"/>
              <w:rPr>
                <w:rFonts w:ascii="Verdana" w:hAnsi="Verdana"/>
                <w:i/>
                <w:sz w:val="20"/>
                <w:szCs w:val="20"/>
              </w:rPr>
            </w:pPr>
            <w:r w:rsidRPr="005C32B8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  <w:p w14:paraId="6816A358" w14:textId="77777777" w:rsidR="00795017" w:rsidRPr="005C32B8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</w:tcPr>
          <w:p w14:paraId="47854A40" w14:textId="77777777" w:rsidR="00795017" w:rsidRPr="005C32B8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Waiting List Control</w:t>
            </w:r>
          </w:p>
          <w:p w14:paraId="5F7E4693" w14:textId="77777777" w:rsidR="00795017" w:rsidRPr="005C32B8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 xml:space="preserve">(n= </w:t>
            </w:r>
            <w:r w:rsidR="007F0B66">
              <w:rPr>
                <w:rFonts w:ascii="Verdana" w:hAnsi="Verdana"/>
                <w:b/>
                <w:sz w:val="20"/>
                <w:szCs w:val="20"/>
              </w:rPr>
              <w:t>26</w:t>
            </w:r>
            <w:r w:rsidRPr="005C32B8">
              <w:rPr>
                <w:rFonts w:ascii="Verdana" w:hAnsi="Verdana"/>
                <w:b/>
                <w:sz w:val="20"/>
                <w:szCs w:val="20"/>
              </w:rPr>
              <w:t xml:space="preserve"> )</w:t>
            </w:r>
          </w:p>
          <w:p w14:paraId="0A6660A1" w14:textId="77777777" w:rsidR="00795017" w:rsidRPr="005C32B8" w:rsidRDefault="00795017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i/>
                <w:sz w:val="20"/>
                <w:szCs w:val="20"/>
              </w:rPr>
              <w:t>Mean (Std Dev)</w:t>
            </w:r>
          </w:p>
        </w:tc>
      </w:tr>
      <w:tr w:rsidR="00DE734E" w:rsidRPr="005C32B8" w14:paraId="2D57E6DB" w14:textId="77777777" w:rsidTr="004035CB">
        <w:tc>
          <w:tcPr>
            <w:tcW w:w="9802" w:type="dxa"/>
            <w:gridSpan w:val="5"/>
          </w:tcPr>
          <w:p w14:paraId="4DBB8130" w14:textId="77777777" w:rsidR="00DE734E" w:rsidRPr="00DE734E" w:rsidRDefault="00DE734E" w:rsidP="000526B9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E734E">
              <w:rPr>
                <w:rFonts w:ascii="Verdana" w:hAnsi="Verdana"/>
                <w:b/>
                <w:sz w:val="20"/>
                <w:szCs w:val="20"/>
              </w:rPr>
              <w:t>Paid Care Worker</w:t>
            </w:r>
          </w:p>
        </w:tc>
      </w:tr>
      <w:tr w:rsidR="00795017" w:rsidRPr="005C32B8" w14:paraId="291F72A9" w14:textId="77777777" w:rsidTr="000526B9">
        <w:tc>
          <w:tcPr>
            <w:tcW w:w="4274" w:type="dxa"/>
          </w:tcPr>
          <w:p w14:paraId="20401FED" w14:textId="77777777" w:rsidR="00795017" w:rsidRPr="005C32B8" w:rsidRDefault="00795017" w:rsidP="000526B9">
            <w:pPr>
              <w:tabs>
                <w:tab w:val="left" w:pos="915"/>
              </w:tabs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o 0</w:t>
            </w:r>
          </w:p>
          <w:p w14:paraId="57157BB2" w14:textId="77777777" w:rsidR="00795017" w:rsidRPr="005C32B8" w:rsidRDefault="00795017" w:rsidP="000526B9">
            <w:pPr>
              <w:tabs>
                <w:tab w:val="left" w:pos="915"/>
              </w:tabs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Yes 1</w:t>
            </w:r>
          </w:p>
          <w:p w14:paraId="6E374922" w14:textId="77777777" w:rsidR="00795017" w:rsidRPr="005C32B8" w:rsidRDefault="00795017" w:rsidP="000526B9">
            <w:pPr>
              <w:tabs>
                <w:tab w:val="left" w:pos="915"/>
              </w:tabs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59FD85A7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2</w:t>
            </w:r>
            <w:r w:rsidR="007F0B66">
              <w:rPr>
                <w:rFonts w:ascii="Verdana" w:hAnsi="Verdana"/>
                <w:sz w:val="20"/>
                <w:szCs w:val="20"/>
              </w:rPr>
              <w:t>0</w:t>
            </w:r>
          </w:p>
          <w:p w14:paraId="6DFD2B83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2693" w:type="dxa"/>
            <w:gridSpan w:val="2"/>
          </w:tcPr>
          <w:p w14:paraId="247B243F" w14:textId="77777777" w:rsidR="00795017" w:rsidRPr="005C32B8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9</w:t>
            </w:r>
          </w:p>
          <w:p w14:paraId="232A4ED8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7</w:t>
            </w:r>
          </w:p>
        </w:tc>
      </w:tr>
      <w:tr w:rsidR="00795017" w:rsidRPr="005C32B8" w14:paraId="1358FA44" w14:textId="77777777" w:rsidTr="000526B9">
        <w:tc>
          <w:tcPr>
            <w:tcW w:w="4274" w:type="dxa"/>
          </w:tcPr>
          <w:p w14:paraId="367E8E18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Often (Daily)</w:t>
            </w:r>
          </w:p>
          <w:p w14:paraId="301DFA3F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09162053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 = 5</w:t>
            </w:r>
          </w:p>
        </w:tc>
        <w:tc>
          <w:tcPr>
            <w:tcW w:w="1418" w:type="dxa"/>
          </w:tcPr>
          <w:p w14:paraId="30E2D709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 xml:space="preserve">2.4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1.14)</w:t>
            </w:r>
          </w:p>
        </w:tc>
        <w:tc>
          <w:tcPr>
            <w:tcW w:w="1346" w:type="dxa"/>
          </w:tcPr>
          <w:p w14:paraId="096047AB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347" w:type="dxa"/>
          </w:tcPr>
          <w:p w14:paraId="4DAA24F7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 xml:space="preserve">2.3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1.21)</w:t>
            </w:r>
          </w:p>
        </w:tc>
      </w:tr>
      <w:tr w:rsidR="00795017" w:rsidRPr="005C32B8" w14:paraId="10E26777" w14:textId="77777777" w:rsidTr="000526B9">
        <w:tc>
          <w:tcPr>
            <w:tcW w:w="4274" w:type="dxa"/>
          </w:tcPr>
          <w:p w14:paraId="5785B0B5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Often (Weekly)</w:t>
            </w:r>
          </w:p>
          <w:p w14:paraId="3ED8FDD3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258E5AF9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 = 3</w:t>
            </w:r>
          </w:p>
        </w:tc>
        <w:tc>
          <w:tcPr>
            <w:tcW w:w="1418" w:type="dxa"/>
          </w:tcPr>
          <w:p w14:paraId="6144DBB2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 xml:space="preserve">2.7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2.08)</w:t>
            </w:r>
          </w:p>
        </w:tc>
        <w:tc>
          <w:tcPr>
            <w:tcW w:w="1346" w:type="dxa"/>
          </w:tcPr>
          <w:p w14:paraId="29AD2251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47" w:type="dxa"/>
          </w:tcPr>
          <w:p w14:paraId="720A516B" w14:textId="77777777" w:rsidR="00795017" w:rsidRPr="005C32B8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  <w:tr w:rsidR="00795017" w:rsidRPr="005C32B8" w14:paraId="068301F7" w14:textId="77777777" w:rsidTr="000526B9">
        <w:tc>
          <w:tcPr>
            <w:tcW w:w="4274" w:type="dxa"/>
          </w:tcPr>
          <w:p w14:paraId="58A801CB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Often (Monthly)</w:t>
            </w:r>
          </w:p>
          <w:p w14:paraId="4059A01D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49604A6E" w14:textId="77777777" w:rsidR="00795017" w:rsidRPr="005C32B8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E144C42" w14:textId="77777777" w:rsidR="00795017" w:rsidRPr="005C32B8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46" w:type="dxa"/>
          </w:tcPr>
          <w:p w14:paraId="3BBE41D7" w14:textId="77777777" w:rsidR="00795017" w:rsidRPr="005C32B8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47" w:type="dxa"/>
          </w:tcPr>
          <w:p w14:paraId="0CF0A1FC" w14:textId="77777777" w:rsidR="00795017" w:rsidRPr="005C32B8" w:rsidRDefault="00795017" w:rsidP="000526B9">
            <w:pPr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</w:tr>
      <w:tr w:rsidR="00795017" w:rsidRPr="005C32B8" w14:paraId="584CD73E" w14:textId="77777777" w:rsidTr="000526B9">
        <w:tc>
          <w:tcPr>
            <w:tcW w:w="4274" w:type="dxa"/>
          </w:tcPr>
          <w:p w14:paraId="6AEF03CB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much time per visit (minutes)</w:t>
            </w:r>
          </w:p>
          <w:p w14:paraId="6E71833F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13C4F583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8</w:t>
            </w:r>
          </w:p>
        </w:tc>
        <w:tc>
          <w:tcPr>
            <w:tcW w:w="1418" w:type="dxa"/>
          </w:tcPr>
          <w:p w14:paraId="060B4C2E" w14:textId="77777777" w:rsidR="00795017" w:rsidRPr="00F2769B" w:rsidRDefault="00F2769B" w:rsidP="00F2769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53</w:t>
            </w:r>
            <w:r w:rsidR="00795017" w:rsidRPr="00F2769B">
              <w:rPr>
                <w:rFonts w:ascii="Verdana" w:hAnsi="Verdana"/>
                <w:sz w:val="20"/>
                <w:szCs w:val="20"/>
              </w:rPr>
              <w:t>.</w:t>
            </w:r>
            <w:r w:rsidRPr="00F2769B">
              <w:rPr>
                <w:rFonts w:ascii="Verdana" w:hAnsi="Verdana"/>
                <w:sz w:val="20"/>
                <w:szCs w:val="20"/>
              </w:rPr>
              <w:t>13</w:t>
            </w:r>
            <w:r w:rsidR="00795017" w:rsidRPr="00F2769B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95017" w:rsidRPr="00EA4A6B">
              <w:rPr>
                <w:rFonts w:ascii="Verdana" w:hAnsi="Verdana"/>
                <w:i/>
                <w:sz w:val="16"/>
                <w:szCs w:val="16"/>
              </w:rPr>
              <w:t>(48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2.5</w:t>
            </w:r>
            <w:r w:rsidR="00795017" w:rsidRPr="00EA4A6B">
              <w:rPr>
                <w:rFonts w:ascii="Verdana" w:hAnsi="Verdana"/>
                <w:i/>
                <w:sz w:val="16"/>
                <w:szCs w:val="16"/>
              </w:rPr>
              <w:t>)</w:t>
            </w:r>
          </w:p>
        </w:tc>
        <w:tc>
          <w:tcPr>
            <w:tcW w:w="1346" w:type="dxa"/>
          </w:tcPr>
          <w:p w14:paraId="7A762CEA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347" w:type="dxa"/>
          </w:tcPr>
          <w:p w14:paraId="22A613A8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 xml:space="preserve">83.6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122.43)</w:t>
            </w:r>
          </w:p>
        </w:tc>
      </w:tr>
      <w:tr w:rsidR="00AC69C5" w:rsidRPr="005C32B8" w14:paraId="60BB1507" w14:textId="77777777" w:rsidTr="000526B9">
        <w:tc>
          <w:tcPr>
            <w:tcW w:w="4274" w:type="dxa"/>
          </w:tcPr>
          <w:p w14:paraId="16EA3CBE" w14:textId="77777777" w:rsidR="00AC69C5" w:rsidRDefault="00AC69C5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How much time per visit (minutes)</w:t>
            </w:r>
          </w:p>
          <w:p w14:paraId="332908FC" w14:textId="77777777" w:rsidR="00AC69C5" w:rsidRPr="00AC69C5" w:rsidRDefault="00AC69C5" w:rsidP="000526B9">
            <w:pPr>
              <w:rPr>
                <w:rFonts w:ascii="Verdana" w:hAnsi="Verdana"/>
                <w:b/>
                <w:i/>
                <w:sz w:val="20"/>
                <w:szCs w:val="20"/>
              </w:rPr>
            </w:pPr>
            <w:r w:rsidRPr="00AC69C5">
              <w:rPr>
                <w:rFonts w:ascii="Verdana" w:hAnsi="Verdana"/>
                <w:b/>
                <w:i/>
                <w:sz w:val="20"/>
                <w:szCs w:val="20"/>
              </w:rPr>
              <w:t>Outlier removed</w:t>
            </w:r>
            <w:r w:rsidR="00DE734E">
              <w:rPr>
                <w:rFonts w:ascii="Verdana" w:hAnsi="Verdana"/>
                <w:b/>
                <w:i/>
                <w:sz w:val="20"/>
                <w:szCs w:val="20"/>
              </w:rPr>
              <w:t>*</w:t>
            </w:r>
          </w:p>
        </w:tc>
        <w:tc>
          <w:tcPr>
            <w:tcW w:w="1417" w:type="dxa"/>
          </w:tcPr>
          <w:p w14:paraId="484A7BB8" w14:textId="77777777" w:rsidR="00AC69C5" w:rsidRPr="00F2769B" w:rsidRDefault="00AC69C5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418" w:type="dxa"/>
          </w:tcPr>
          <w:p w14:paraId="6C792951" w14:textId="77777777" w:rsidR="00AC69C5" w:rsidRDefault="00AC69C5" w:rsidP="00F2769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AC69C5">
              <w:rPr>
                <w:rFonts w:ascii="Verdana" w:hAnsi="Verdana"/>
                <w:sz w:val="20"/>
                <w:szCs w:val="20"/>
              </w:rPr>
              <w:t>83.57</w:t>
            </w:r>
          </w:p>
          <w:p w14:paraId="7F3302B5" w14:textId="77777777" w:rsidR="00AC69C5" w:rsidRPr="00AC69C5" w:rsidRDefault="00AC69C5" w:rsidP="00F2769B">
            <w:pPr>
              <w:jc w:val="center"/>
              <w:rPr>
                <w:rFonts w:ascii="Verdana" w:hAnsi="Verdana"/>
                <w:i/>
                <w:sz w:val="16"/>
                <w:szCs w:val="16"/>
              </w:rPr>
            </w:pPr>
            <w:r w:rsidRPr="00AC69C5">
              <w:rPr>
                <w:rFonts w:ascii="Verdana" w:hAnsi="Verdana"/>
                <w:i/>
                <w:sz w:val="16"/>
                <w:szCs w:val="16"/>
              </w:rPr>
              <w:t>(57.35)</w:t>
            </w:r>
          </w:p>
        </w:tc>
        <w:tc>
          <w:tcPr>
            <w:tcW w:w="1346" w:type="dxa"/>
          </w:tcPr>
          <w:p w14:paraId="62FBC460" w14:textId="77777777" w:rsidR="00AC69C5" w:rsidRPr="00F2769B" w:rsidRDefault="00AC69C5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347" w:type="dxa"/>
          </w:tcPr>
          <w:p w14:paraId="6FA982FE" w14:textId="77777777" w:rsidR="00AC69C5" w:rsidRDefault="00AC69C5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83.6</w:t>
            </w:r>
          </w:p>
          <w:p w14:paraId="55134E99" w14:textId="77777777" w:rsidR="00AC69C5" w:rsidRPr="00AC69C5" w:rsidRDefault="00AC69C5" w:rsidP="000526B9">
            <w:pPr>
              <w:jc w:val="center"/>
              <w:rPr>
                <w:rFonts w:ascii="Verdana" w:hAnsi="Verdana"/>
                <w:i/>
                <w:sz w:val="16"/>
                <w:szCs w:val="16"/>
              </w:rPr>
            </w:pPr>
            <w:r w:rsidRPr="00AC69C5">
              <w:rPr>
                <w:rFonts w:ascii="Verdana" w:hAnsi="Verdana"/>
                <w:i/>
                <w:sz w:val="16"/>
                <w:szCs w:val="16"/>
              </w:rPr>
              <w:t>(122.43)</w:t>
            </w:r>
          </w:p>
        </w:tc>
      </w:tr>
      <w:tr w:rsidR="00795017" w:rsidRPr="005C32B8" w14:paraId="18D34A3E" w14:textId="77777777" w:rsidTr="000526B9">
        <w:tc>
          <w:tcPr>
            <w:tcW w:w="4274" w:type="dxa"/>
          </w:tcPr>
          <w:p w14:paraId="04229865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Carer assists with Personal Care?</w:t>
            </w:r>
          </w:p>
          <w:p w14:paraId="3E3D0EEB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o 0</w:t>
            </w:r>
          </w:p>
          <w:p w14:paraId="47721800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Yes 1</w:t>
            </w:r>
          </w:p>
          <w:p w14:paraId="7F0F8E8A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12DC3C79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60896A5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</w:t>
            </w:r>
            <w:r w:rsidR="007F0B66">
              <w:rPr>
                <w:rFonts w:ascii="Verdana" w:hAnsi="Verdana"/>
                <w:sz w:val="20"/>
                <w:szCs w:val="20"/>
              </w:rPr>
              <w:t>2</w:t>
            </w:r>
          </w:p>
          <w:p w14:paraId="3288039F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2693" w:type="dxa"/>
            <w:gridSpan w:val="2"/>
          </w:tcPr>
          <w:p w14:paraId="26FFAFC6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A06FD92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9</w:t>
            </w:r>
          </w:p>
          <w:p w14:paraId="393A9E2F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7</w:t>
            </w:r>
          </w:p>
        </w:tc>
      </w:tr>
      <w:tr w:rsidR="00795017" w:rsidRPr="005C32B8" w14:paraId="3F6627F2" w14:textId="77777777" w:rsidTr="000526B9">
        <w:tc>
          <w:tcPr>
            <w:tcW w:w="4274" w:type="dxa"/>
          </w:tcPr>
          <w:p w14:paraId="7CD3E5D7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much time (minutes)</w:t>
            </w:r>
          </w:p>
          <w:p w14:paraId="68256795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7E03B058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6</w:t>
            </w:r>
          </w:p>
        </w:tc>
        <w:tc>
          <w:tcPr>
            <w:tcW w:w="1418" w:type="dxa"/>
          </w:tcPr>
          <w:p w14:paraId="6E910B6A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 xml:space="preserve">31.7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14.72)</w:t>
            </w:r>
          </w:p>
        </w:tc>
        <w:tc>
          <w:tcPr>
            <w:tcW w:w="1346" w:type="dxa"/>
          </w:tcPr>
          <w:p w14:paraId="4D6FCDA1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7</w:t>
            </w:r>
          </w:p>
        </w:tc>
        <w:tc>
          <w:tcPr>
            <w:tcW w:w="1347" w:type="dxa"/>
          </w:tcPr>
          <w:p w14:paraId="55307786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 xml:space="preserve">25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6.45)</w:t>
            </w:r>
          </w:p>
        </w:tc>
      </w:tr>
      <w:tr w:rsidR="00DE734E" w:rsidRPr="005C32B8" w14:paraId="1126A799" w14:textId="77777777" w:rsidTr="005E7C7E">
        <w:tc>
          <w:tcPr>
            <w:tcW w:w="9802" w:type="dxa"/>
            <w:gridSpan w:val="5"/>
          </w:tcPr>
          <w:p w14:paraId="4D1747B4" w14:textId="77777777" w:rsidR="00DE734E" w:rsidRPr="00DE734E" w:rsidRDefault="00DE734E" w:rsidP="00DE734E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E734E">
              <w:rPr>
                <w:rFonts w:ascii="Verdana" w:hAnsi="Verdana"/>
                <w:b/>
                <w:sz w:val="20"/>
                <w:szCs w:val="20"/>
              </w:rPr>
              <w:t>Carer (Family/Friend)</w:t>
            </w:r>
          </w:p>
        </w:tc>
      </w:tr>
      <w:tr w:rsidR="00795017" w:rsidRPr="005C32B8" w14:paraId="59BB0400" w14:textId="77777777" w:rsidTr="000526B9">
        <w:tc>
          <w:tcPr>
            <w:tcW w:w="4274" w:type="dxa"/>
          </w:tcPr>
          <w:p w14:paraId="12F85EF1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o 0</w:t>
            </w:r>
          </w:p>
          <w:p w14:paraId="5D5F0C88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Yes 1</w:t>
            </w:r>
          </w:p>
          <w:p w14:paraId="2270941A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53EE62FD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  <w:p w14:paraId="7B5870ED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4</w:t>
            </w:r>
          </w:p>
        </w:tc>
        <w:tc>
          <w:tcPr>
            <w:tcW w:w="2693" w:type="dxa"/>
            <w:gridSpan w:val="2"/>
          </w:tcPr>
          <w:p w14:paraId="0AF13F51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  <w:p w14:paraId="6416CCC8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3</w:t>
            </w:r>
          </w:p>
        </w:tc>
      </w:tr>
      <w:tr w:rsidR="00795017" w:rsidRPr="005C32B8" w14:paraId="421D54C9" w14:textId="77777777" w:rsidTr="000526B9">
        <w:tc>
          <w:tcPr>
            <w:tcW w:w="4274" w:type="dxa"/>
          </w:tcPr>
          <w:p w14:paraId="76954AB0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Often</w:t>
            </w:r>
          </w:p>
          <w:p w14:paraId="585F4835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Daily  0</w:t>
            </w:r>
          </w:p>
          <w:p w14:paraId="5A620646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Weekly  1</w:t>
            </w:r>
          </w:p>
          <w:p w14:paraId="7D979048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Other  2</w:t>
            </w:r>
          </w:p>
          <w:p w14:paraId="3A8706BA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6919EF0D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22F4ABA1" w14:textId="77777777" w:rsidR="00795017" w:rsidRPr="00F2769B" w:rsidRDefault="00F2769B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17</w:t>
            </w:r>
          </w:p>
          <w:p w14:paraId="1F68F42A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5</w:t>
            </w:r>
          </w:p>
          <w:p w14:paraId="186BBD56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693" w:type="dxa"/>
            <w:gridSpan w:val="2"/>
          </w:tcPr>
          <w:p w14:paraId="784B4A0E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B64F5AA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1</w:t>
            </w:r>
            <w:r w:rsidR="00F2769B" w:rsidRPr="00F2769B">
              <w:rPr>
                <w:rFonts w:ascii="Verdana" w:hAnsi="Verdana"/>
                <w:sz w:val="20"/>
                <w:szCs w:val="20"/>
              </w:rPr>
              <w:t>5</w:t>
            </w:r>
          </w:p>
          <w:p w14:paraId="6B318140" w14:textId="77777777" w:rsidR="00795017" w:rsidRPr="00F2769B" w:rsidRDefault="00F2769B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7</w:t>
            </w:r>
          </w:p>
          <w:p w14:paraId="65387640" w14:textId="77777777" w:rsidR="00795017" w:rsidRPr="00F2769B" w:rsidRDefault="00F2769B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5C32B8" w14:paraId="5B8AD0B0" w14:textId="77777777" w:rsidTr="000526B9">
        <w:tc>
          <w:tcPr>
            <w:tcW w:w="4274" w:type="dxa"/>
          </w:tcPr>
          <w:p w14:paraId="7A4A6D32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much time per visit (minutes)</w:t>
            </w:r>
          </w:p>
          <w:p w14:paraId="144C10A0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45268E89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23</w:t>
            </w:r>
          </w:p>
        </w:tc>
        <w:tc>
          <w:tcPr>
            <w:tcW w:w="1418" w:type="dxa"/>
          </w:tcPr>
          <w:p w14:paraId="7336F163" w14:textId="77777777" w:rsidR="00795017" w:rsidRPr="00F2769B" w:rsidRDefault="00795017" w:rsidP="00F2769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38</w:t>
            </w:r>
            <w:r w:rsidR="00F2769B" w:rsidRPr="00F2769B">
              <w:rPr>
                <w:rFonts w:ascii="Verdana" w:hAnsi="Verdana"/>
                <w:sz w:val="20"/>
                <w:szCs w:val="20"/>
              </w:rPr>
              <w:t>8.7</w:t>
            </w:r>
            <w:r w:rsidRPr="00F2769B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3</w:t>
            </w:r>
            <w:r w:rsidR="00F2769B" w:rsidRPr="00EA4A6B">
              <w:rPr>
                <w:rFonts w:ascii="Verdana" w:hAnsi="Verdana"/>
                <w:i/>
                <w:sz w:val="16"/>
                <w:szCs w:val="16"/>
              </w:rPr>
              <w:t>24.56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)</w:t>
            </w:r>
          </w:p>
        </w:tc>
        <w:tc>
          <w:tcPr>
            <w:tcW w:w="1346" w:type="dxa"/>
          </w:tcPr>
          <w:p w14:paraId="1DD75815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23</w:t>
            </w:r>
          </w:p>
        </w:tc>
        <w:tc>
          <w:tcPr>
            <w:tcW w:w="1347" w:type="dxa"/>
          </w:tcPr>
          <w:p w14:paraId="695ACD82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 xml:space="preserve">345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404.34)</w:t>
            </w:r>
          </w:p>
        </w:tc>
      </w:tr>
      <w:tr w:rsidR="00795017" w:rsidRPr="005C32B8" w14:paraId="13B333C3" w14:textId="77777777" w:rsidTr="000526B9">
        <w:tc>
          <w:tcPr>
            <w:tcW w:w="4274" w:type="dxa"/>
          </w:tcPr>
          <w:p w14:paraId="7774CF51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Carer assists with Personal Care?</w:t>
            </w:r>
          </w:p>
          <w:p w14:paraId="57425F65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o 0</w:t>
            </w:r>
          </w:p>
          <w:p w14:paraId="28528108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Yes 1</w:t>
            </w:r>
          </w:p>
          <w:p w14:paraId="002CD37F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52BA5C78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27A3D50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4</w:t>
            </w:r>
          </w:p>
          <w:p w14:paraId="368F067F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2693" w:type="dxa"/>
            <w:gridSpan w:val="2"/>
          </w:tcPr>
          <w:p w14:paraId="27F90736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7966AA0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8</w:t>
            </w:r>
          </w:p>
          <w:p w14:paraId="008544F6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8</w:t>
            </w:r>
          </w:p>
        </w:tc>
      </w:tr>
      <w:tr w:rsidR="00795017" w:rsidRPr="005C32B8" w14:paraId="695EFF86" w14:textId="77777777" w:rsidTr="000526B9">
        <w:tc>
          <w:tcPr>
            <w:tcW w:w="4274" w:type="dxa"/>
          </w:tcPr>
          <w:p w14:paraId="5CD581A0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How much time (minutes)</w:t>
            </w:r>
          </w:p>
          <w:p w14:paraId="05DACEE7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364021C6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4</w:t>
            </w:r>
          </w:p>
        </w:tc>
        <w:tc>
          <w:tcPr>
            <w:tcW w:w="1418" w:type="dxa"/>
          </w:tcPr>
          <w:p w14:paraId="555C8910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 xml:space="preserve">33.8 </w:t>
            </w:r>
          </w:p>
          <w:p w14:paraId="5A030660" w14:textId="77777777" w:rsidR="00795017" w:rsidRPr="00EA4A6B" w:rsidRDefault="00795017" w:rsidP="000526B9">
            <w:pPr>
              <w:jc w:val="center"/>
              <w:rPr>
                <w:rFonts w:ascii="Verdana" w:hAnsi="Verdana"/>
                <w:i/>
                <w:sz w:val="16"/>
                <w:szCs w:val="16"/>
              </w:rPr>
            </w:pPr>
            <w:r w:rsidRPr="00EA4A6B">
              <w:rPr>
                <w:rFonts w:ascii="Verdana" w:hAnsi="Verdana"/>
                <w:i/>
                <w:sz w:val="16"/>
                <w:szCs w:val="16"/>
              </w:rPr>
              <w:t>(7.5)</w:t>
            </w:r>
          </w:p>
        </w:tc>
        <w:tc>
          <w:tcPr>
            <w:tcW w:w="1346" w:type="dxa"/>
          </w:tcPr>
          <w:p w14:paraId="4118695E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8</w:t>
            </w:r>
          </w:p>
        </w:tc>
        <w:tc>
          <w:tcPr>
            <w:tcW w:w="1347" w:type="dxa"/>
          </w:tcPr>
          <w:p w14:paraId="608F027A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 xml:space="preserve">38.1 </w:t>
            </w:r>
            <w:r w:rsidRPr="00EA4A6B">
              <w:rPr>
                <w:rFonts w:ascii="Verdana" w:hAnsi="Verdana"/>
                <w:i/>
                <w:sz w:val="16"/>
                <w:szCs w:val="16"/>
              </w:rPr>
              <w:t>(25.35)</w:t>
            </w:r>
          </w:p>
        </w:tc>
      </w:tr>
      <w:tr w:rsidR="00795017" w:rsidRPr="005C32B8" w14:paraId="20B2A3D0" w14:textId="77777777" w:rsidTr="000526B9">
        <w:tc>
          <w:tcPr>
            <w:tcW w:w="4274" w:type="dxa"/>
          </w:tcPr>
          <w:p w14:paraId="7C7DA585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Anyone taken time off work?</w:t>
            </w:r>
          </w:p>
          <w:p w14:paraId="7B43EA74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o 0</w:t>
            </w:r>
          </w:p>
          <w:p w14:paraId="7786702E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Yes 1</w:t>
            </w:r>
          </w:p>
          <w:p w14:paraId="7B8A8147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</w:tcPr>
          <w:p w14:paraId="0B8E88A4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61CBB30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8</w:t>
            </w:r>
          </w:p>
          <w:p w14:paraId="474628CF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0</w:t>
            </w:r>
          </w:p>
        </w:tc>
        <w:tc>
          <w:tcPr>
            <w:tcW w:w="2693" w:type="dxa"/>
            <w:gridSpan w:val="2"/>
          </w:tcPr>
          <w:p w14:paraId="69985727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45457BA" w14:textId="77777777" w:rsidR="00795017" w:rsidRPr="00F2769B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5</w:t>
            </w:r>
          </w:p>
          <w:p w14:paraId="02B624E9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795017" w:rsidRPr="005C32B8" w14:paraId="7F3CB9D7" w14:textId="77777777" w:rsidTr="000526B9">
        <w:tc>
          <w:tcPr>
            <w:tcW w:w="4274" w:type="dxa"/>
          </w:tcPr>
          <w:p w14:paraId="004319A4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 w:rsidRPr="005C32B8">
              <w:rPr>
                <w:rFonts w:ascii="Verdana" w:hAnsi="Verdana"/>
                <w:b/>
                <w:sz w:val="20"/>
                <w:szCs w:val="20"/>
              </w:rPr>
              <w:t>Number of Days</w:t>
            </w:r>
          </w:p>
          <w:p w14:paraId="293B601A" w14:textId="77777777" w:rsidR="00795017" w:rsidRPr="005C32B8" w:rsidRDefault="00795017" w:rsidP="000526B9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65E28FC6" w14:textId="77777777" w:rsidR="00795017" w:rsidRPr="005C32B8" w:rsidRDefault="00795017" w:rsidP="000526B9">
            <w:pPr>
              <w:tabs>
                <w:tab w:val="left" w:pos="430"/>
              </w:tabs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FB28E59" w14:textId="77777777" w:rsidR="00795017" w:rsidRPr="005C32B8" w:rsidRDefault="00795017" w:rsidP="000526B9">
            <w:pPr>
              <w:tabs>
                <w:tab w:val="left" w:pos="430"/>
              </w:tabs>
              <w:jc w:val="center"/>
              <w:rPr>
                <w:rFonts w:ascii="Verdana" w:hAnsi="Verdana"/>
                <w:color w:val="70AD47" w:themeColor="accent6"/>
                <w:sz w:val="20"/>
                <w:szCs w:val="20"/>
              </w:rPr>
            </w:pPr>
          </w:p>
        </w:tc>
        <w:tc>
          <w:tcPr>
            <w:tcW w:w="1346" w:type="dxa"/>
          </w:tcPr>
          <w:p w14:paraId="400BC9FE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n = 1</w:t>
            </w:r>
          </w:p>
        </w:tc>
        <w:tc>
          <w:tcPr>
            <w:tcW w:w="1347" w:type="dxa"/>
          </w:tcPr>
          <w:p w14:paraId="1F50F110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3</w:t>
            </w:r>
          </w:p>
        </w:tc>
      </w:tr>
      <w:tr w:rsidR="00795017" w:rsidRPr="005C32B8" w14:paraId="531DF568" w14:textId="77777777" w:rsidTr="000526B9">
        <w:tc>
          <w:tcPr>
            <w:tcW w:w="4274" w:type="dxa"/>
          </w:tcPr>
          <w:p w14:paraId="57B274CD" w14:textId="77777777" w:rsidR="00795017" w:rsidRPr="005C32B8" w:rsidRDefault="00DE734E" w:rsidP="000526B9">
            <w:pPr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arer also p</w:t>
            </w:r>
            <w:r w:rsidR="00795017" w:rsidRPr="005C32B8">
              <w:rPr>
                <w:rFonts w:ascii="Verdana" w:hAnsi="Verdana"/>
                <w:b/>
                <w:sz w:val="20"/>
                <w:szCs w:val="20"/>
              </w:rPr>
              <w:t>rovide</w:t>
            </w:r>
            <w:r>
              <w:rPr>
                <w:rFonts w:ascii="Verdana" w:hAnsi="Verdana"/>
                <w:b/>
                <w:sz w:val="20"/>
                <w:szCs w:val="20"/>
              </w:rPr>
              <w:t>s</w:t>
            </w:r>
            <w:r w:rsidR="00795017" w:rsidRPr="005C32B8">
              <w:rPr>
                <w:rFonts w:ascii="Verdana" w:hAnsi="Verdana"/>
                <w:b/>
                <w:sz w:val="20"/>
                <w:szCs w:val="20"/>
              </w:rPr>
              <w:t xml:space="preserve"> care for someone else?</w:t>
            </w:r>
          </w:p>
          <w:p w14:paraId="7437B483" w14:textId="77777777" w:rsidR="00795017" w:rsidRPr="005C32B8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No 0</w:t>
            </w:r>
          </w:p>
          <w:p w14:paraId="1814EFD7" w14:textId="77777777" w:rsidR="00795017" w:rsidRPr="00E21D8C" w:rsidRDefault="00795017" w:rsidP="000526B9">
            <w:pPr>
              <w:rPr>
                <w:rFonts w:ascii="Verdana" w:hAnsi="Verdana"/>
                <w:sz w:val="20"/>
                <w:szCs w:val="20"/>
              </w:rPr>
            </w:pPr>
            <w:r w:rsidRPr="005C32B8">
              <w:rPr>
                <w:rFonts w:ascii="Verdana" w:hAnsi="Verdana"/>
                <w:sz w:val="20"/>
                <w:szCs w:val="20"/>
              </w:rPr>
              <w:t>Yes 1</w:t>
            </w:r>
          </w:p>
        </w:tc>
        <w:tc>
          <w:tcPr>
            <w:tcW w:w="2835" w:type="dxa"/>
            <w:gridSpan w:val="2"/>
          </w:tcPr>
          <w:p w14:paraId="7641D475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6808609" w14:textId="77777777" w:rsidR="007F0B66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BA2F917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</w:t>
            </w:r>
            <w:r w:rsidR="007F0B66">
              <w:rPr>
                <w:rFonts w:ascii="Verdana" w:hAnsi="Verdana"/>
                <w:sz w:val="20"/>
                <w:szCs w:val="20"/>
              </w:rPr>
              <w:t>6</w:t>
            </w:r>
          </w:p>
          <w:p w14:paraId="563A9775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693" w:type="dxa"/>
            <w:gridSpan w:val="2"/>
          </w:tcPr>
          <w:p w14:paraId="20D154DF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19B1C209" w14:textId="77777777" w:rsidR="007F0B66" w:rsidRDefault="007F0B66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36D90A3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</w:t>
            </w:r>
            <w:r w:rsidR="007F0B66">
              <w:rPr>
                <w:rFonts w:ascii="Verdana" w:hAnsi="Verdana"/>
                <w:sz w:val="20"/>
                <w:szCs w:val="20"/>
              </w:rPr>
              <w:t>4</w:t>
            </w:r>
          </w:p>
          <w:p w14:paraId="2D528DFD" w14:textId="77777777" w:rsidR="00795017" w:rsidRPr="00F2769B" w:rsidRDefault="00795017" w:rsidP="000526B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F2769B">
              <w:rPr>
                <w:rFonts w:ascii="Verdana" w:hAnsi="Verdana"/>
                <w:sz w:val="20"/>
                <w:szCs w:val="20"/>
              </w:rPr>
              <w:t>2</w:t>
            </w:r>
          </w:p>
        </w:tc>
      </w:tr>
      <w:tr w:rsidR="00DE734E" w:rsidRPr="005C32B8" w14:paraId="58453656" w14:textId="77777777" w:rsidTr="00F14843">
        <w:tc>
          <w:tcPr>
            <w:tcW w:w="9802" w:type="dxa"/>
            <w:gridSpan w:val="5"/>
          </w:tcPr>
          <w:p w14:paraId="3F5C7019" w14:textId="77777777" w:rsidR="00DE734E" w:rsidRPr="00F2769B" w:rsidRDefault="00DE734E" w:rsidP="00DE734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*1 participant had increased to 24 hour carer and was removed as an outlier</w:t>
            </w:r>
          </w:p>
        </w:tc>
      </w:tr>
    </w:tbl>
    <w:p w14:paraId="7242777A" w14:textId="77777777" w:rsidR="00795017" w:rsidRDefault="00795017" w:rsidP="007F0B66"/>
    <w:sectPr w:rsidR="0079501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B7B15" w14:textId="77777777" w:rsidR="00E21D8C" w:rsidRDefault="00E21D8C" w:rsidP="00E21D8C">
      <w:pPr>
        <w:spacing w:after="0" w:line="240" w:lineRule="auto"/>
      </w:pPr>
      <w:r>
        <w:separator/>
      </w:r>
    </w:p>
  </w:endnote>
  <w:endnote w:type="continuationSeparator" w:id="0">
    <w:p w14:paraId="0A393D44" w14:textId="77777777" w:rsidR="00E21D8C" w:rsidRDefault="00E21D8C" w:rsidP="00E21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E7548" w14:textId="77777777" w:rsidR="00E21D8C" w:rsidRDefault="00E21D8C" w:rsidP="00E21D8C">
      <w:pPr>
        <w:spacing w:after="0" w:line="240" w:lineRule="auto"/>
      </w:pPr>
      <w:r>
        <w:separator/>
      </w:r>
    </w:p>
  </w:footnote>
  <w:footnote w:type="continuationSeparator" w:id="0">
    <w:p w14:paraId="58EE07CE" w14:textId="77777777" w:rsidR="00E21D8C" w:rsidRDefault="00E21D8C" w:rsidP="00E21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C6B31" w14:textId="77777777" w:rsidR="00E21D8C" w:rsidRDefault="00E21D8C">
    <w:pPr>
      <w:pStyle w:val="Header"/>
    </w:pPr>
    <w:r>
      <w:t>BATH-OUT Supplementary File – Health Economic Tabl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zEzNjUzNDe0NLRU0lEKTi0uzszPAykwrAUA9GXSEywAAAA="/>
  </w:docVars>
  <w:rsids>
    <w:rsidRoot w:val="00795017"/>
    <w:rsid w:val="000526B9"/>
    <w:rsid w:val="0019500A"/>
    <w:rsid w:val="001C6485"/>
    <w:rsid w:val="001E60FF"/>
    <w:rsid w:val="00254EB5"/>
    <w:rsid w:val="00267F57"/>
    <w:rsid w:val="003309E5"/>
    <w:rsid w:val="00347406"/>
    <w:rsid w:val="00434D4B"/>
    <w:rsid w:val="0054735C"/>
    <w:rsid w:val="005C32B8"/>
    <w:rsid w:val="0060046F"/>
    <w:rsid w:val="0071391F"/>
    <w:rsid w:val="00722301"/>
    <w:rsid w:val="007513BD"/>
    <w:rsid w:val="00795017"/>
    <w:rsid w:val="007D7B78"/>
    <w:rsid w:val="007F0B66"/>
    <w:rsid w:val="007F46BC"/>
    <w:rsid w:val="00A90489"/>
    <w:rsid w:val="00AB63F3"/>
    <w:rsid w:val="00AC69C5"/>
    <w:rsid w:val="00B06843"/>
    <w:rsid w:val="00BB418A"/>
    <w:rsid w:val="00DE4D64"/>
    <w:rsid w:val="00DE734E"/>
    <w:rsid w:val="00E21D8C"/>
    <w:rsid w:val="00EA4A6B"/>
    <w:rsid w:val="00F2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7BFB4"/>
  <w15:chartTrackingRefBased/>
  <w15:docId w15:val="{4516FDE8-DA66-4804-8A3B-E1B230B4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1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1D8C"/>
  </w:style>
  <w:style w:type="paragraph" w:styleId="Footer">
    <w:name w:val="footer"/>
    <w:basedOn w:val="Normal"/>
    <w:link w:val="FooterChar"/>
    <w:uiPriority w:val="99"/>
    <w:unhideWhenUsed/>
    <w:rsid w:val="00E21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1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 Miriam</dc:creator>
  <cp:keywords/>
  <dc:description/>
  <cp:lastModifiedBy>Lisa Hodgkinson</cp:lastModifiedBy>
  <cp:revision>2</cp:revision>
  <dcterms:created xsi:type="dcterms:W3CDTF">2023-08-30T13:15:00Z</dcterms:created>
  <dcterms:modified xsi:type="dcterms:W3CDTF">2023-08-30T13:15:00Z</dcterms:modified>
</cp:coreProperties>
</file>